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3AD9" w:rsidRDefault="00E23AD9" w:rsidP="00E23A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493A07F" wp14:editId="3E80FC0F">
                <wp:simplePos x="0" y="0"/>
                <wp:positionH relativeFrom="column">
                  <wp:posOffset>13862</wp:posOffset>
                </wp:positionH>
                <wp:positionV relativeFrom="paragraph">
                  <wp:posOffset>-407035</wp:posOffset>
                </wp:positionV>
                <wp:extent cx="7395210" cy="2800350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5210" cy="2800350"/>
                          <a:chOff x="0" y="0"/>
                          <a:chExt cx="7395210" cy="2800350"/>
                        </a:xfrm>
                      </wpg:grpSpPr>
                      <wps:wsp>
                        <wps:cNvPr id="6" name="Rounded Rectangle 6"/>
                        <wps:cNvSpPr/>
                        <wps:spPr>
                          <a:xfrm>
                            <a:off x="0" y="0"/>
                            <a:ext cx="4114800" cy="1645920"/>
                          </a:xfrm>
                          <a:prstGeom prst="roundRect">
                            <a:avLst/>
                          </a:prstGeom>
                          <a:blipFill>
                            <a:blip r:embed="rId9"/>
                            <a:tile tx="0" ty="0" sx="100000" sy="100000" flip="none" algn="tl"/>
                          </a:blip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23AD9" w:rsidRPr="00260E08" w:rsidRDefault="00E23AD9" w:rsidP="00E23AD9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 w:rsidRPr="00260E08"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COMPETENCE BASED EDUCATION</w:t>
                              </w:r>
                            </w:p>
                            <w:p w:rsidR="00E23AD9" w:rsidRPr="00260E08" w:rsidRDefault="00E23AD9" w:rsidP="00E23AD9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GRADE 7</w:t>
                              </w:r>
                            </w:p>
                            <w:p w:rsidR="00E23AD9" w:rsidRPr="00260E08" w:rsidRDefault="00E23AD9" w:rsidP="00E23AD9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 w:rsidRPr="00260E08"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CODE: 009/2025</w:t>
                              </w:r>
                            </w:p>
                            <w:p w:rsidR="00E23AD9" w:rsidRPr="00260E08" w:rsidRDefault="00A238A7" w:rsidP="00E23AD9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MATHEMATICS</w:t>
                              </w:r>
                            </w:p>
                            <w:p w:rsidR="00E23AD9" w:rsidRPr="00AB34CE" w:rsidRDefault="00E23AD9" w:rsidP="00E23AD9">
                              <w:pPr>
                                <w:jc w:val="center"/>
                                <w:rPr>
                                  <w:color w:val="006699"/>
                                  <w14:textOutline w14:w="9525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ButtonPour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5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659" t="9926" b="6618"/>
                          <a:stretch/>
                        </pic:blipFill>
                        <pic:spPr bwMode="auto">
                          <a:xfrm>
                            <a:off x="4046220" y="11430"/>
                            <a:ext cx="3348990" cy="278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8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9" t="59212" r="39595" b="1827"/>
                          <a:stretch/>
                        </pic:blipFill>
                        <pic:spPr bwMode="auto">
                          <a:xfrm>
                            <a:off x="0" y="1497330"/>
                            <a:ext cx="404622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9" o:spid="_x0000_s1026" style="position:absolute;margin-left:1.1pt;margin-top:-32.05pt;width:582.3pt;height:220.5pt;z-index:251659264" coordsize="73952,28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">
                <v:roundrect id="Rounded Rectangle 6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oGfcQA&#10;AADaAAAADwAAAGRycy9kb3ducmV2LnhtbESPT2vCQBTE74LfYXmCF6mbelCJriFIBeutWqHHZ/Y1&#10;Sc2+Ddk1f/rpu4VCj8PM/IbZJr2pREuNKy0reJ5HIIgzq0vOFbxfDk9rEM4ja6wsk4KBHCS78WiL&#10;sbYdv1F79rkIEHYxKii8r2MpXVaQQTe3NXHwPm1j0AfZ5FI32AW4qeQiipbSYMlhocCa9gVl9/PD&#10;KLichkVbvnxfP27DkHL3tZqdXldKTSd9ugHhqff/4b/2UStYwu+VcAPk7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KBn3EAAAA2gAAAA8AAAAAAAAAAAAAAAAAmAIAAGRycy9k&#10;b3ducmV2LnhtbFBLBQYAAAAABAAEAPUAAACJAwAAAAA=&#10;" strokecolor="black [3200]" strokeweight="2pt">
                  <v:fill r:id="rId11" o:title="" recolor="t" rotate="t" type="tile"/>
                  <v:textbox>
                    <w:txbxContent>
                      <w:p w:rsidR="00E23AD9" w:rsidRPr="00260E08" w:rsidRDefault="00E23AD9" w:rsidP="00E23AD9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 w:rsidRPr="00260E08"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COMPETENCE BASED EDUCATION</w:t>
                        </w:r>
                      </w:p>
                      <w:p w:rsidR="00E23AD9" w:rsidRPr="00260E08" w:rsidRDefault="00E23AD9" w:rsidP="00E23AD9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GRADE 7</w:t>
                        </w:r>
                      </w:p>
                      <w:p w:rsidR="00E23AD9" w:rsidRPr="00260E08" w:rsidRDefault="00E23AD9" w:rsidP="00E23AD9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 w:rsidRPr="00260E08"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CODE: 009/2025</w:t>
                        </w:r>
                      </w:p>
                      <w:p w:rsidR="00E23AD9" w:rsidRPr="00260E08" w:rsidRDefault="00A238A7" w:rsidP="00E23AD9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MATHEMATICS</w:t>
                        </w:r>
                      </w:p>
                      <w:p w:rsidR="00E23AD9" w:rsidRPr="00AB34CE" w:rsidRDefault="00E23AD9" w:rsidP="00E23AD9">
                        <w:pPr>
                          <w:jc w:val="center"/>
                          <w:rPr>
                            <w:color w:val="006699"/>
                            <w14:textOutline w14:w="9525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RGUOzEAAAA2gAAAA8AAABkcnMvZG93bnJldi54bWxEj0FrwkAUhO+C/2F5gjezUWmoMatIUSj0&#10;0mpBvD2yzySYfZtm1yTtr+8WCh6HmfmGybaDqUVHrassK5hHMQji3OqKCwWfp8PsGYTzyBpry6Tg&#10;mxxsN+NRhqm2PX9Qd/SFCBB2KSoovW9SKV1ekkEX2YY4eFfbGvRBtoXULfYBbmq5iONEGqw4LJTY&#10;0EtJ+e14Nwrevd5X5nI6/7zd9/nya5Xsmnmi1HQy7NYgPA3+Ef5vv2oFT/B3JdwAufk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RGUOzEAAAA2gAAAA8AAAAAAAAAAAAAAAAA&#10;nwIAAGRycy9kb3ducmV2LnhtbFBLBQYAAAAABAAEAPcAAACQAwAAAAA=&#10;">
                  <v:imagedata r:id="rId12" o:title="Marking Scheme For CBSE" croptop="6505f" cropbottom="4337f" cropleft="37787f"/>
                  <v:path arrowok="t"/>
                </v:shape>
                <v:shape id="Picture 8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Qctae/AAAA2gAAAA8AAABkcnMvZG93bnJldi54bWxET02LwjAQvQv+hzDCXkTTXUSkGkWEinhw&#10;2VY8D83YFJtJabK1/ntzWNjj431vdoNtRE+drx0r+JwnIIhLp2uuFFyLbLYC4QOyxsYxKXiRh912&#10;PNpgqt2Tf6jPQyViCPsUFZgQ2lRKXxqy6OeuJY7c3XUWQ4RdJXWHzxhuG/mVJEtpsebYYLClg6Hy&#10;kf9aBefFN9X54ub66eU6LQaTVUfMlPqYDPs1iEBD+Bf/uU9aQdwar8QbILdv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kHLWnvwAAANoAAAAPAAAAAAAAAAAAAAAAAJ8CAABk&#10;cnMvZG93bnJldi54bWxQSwUGAAAAAAQABAD3AAAAiwMAAAAA&#10;">
                  <v:imagedata r:id="rId12" o:title="Marking Scheme For CBSE" croptop="38805f" cropbottom="1197f" cropleft="6061f" cropright="25949f"/>
                  <v:path arrowok="t"/>
                </v:shape>
              </v:group>
            </w:pict>
          </mc:Fallback>
        </mc:AlternateContent>
      </w:r>
    </w:p>
    <w:p w:rsidR="00E23AD9" w:rsidRDefault="00E23AD9" w:rsidP="00E23A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23AD9" w:rsidRDefault="00E23AD9" w:rsidP="00E23A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23AD9" w:rsidRDefault="003560CA" w:rsidP="00E23A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b/>
          <w:bCs/>
          <w:noProof/>
          <w:color w:val="FFFFFF" w:themeColor="background1"/>
        </w:rPr>
        <w:drawing>
          <wp:anchor distT="0" distB="0" distL="114300" distR="114300" simplePos="0" relativeHeight="251665408" behindDoc="0" locked="0" layoutInCell="1" allowOverlap="1" wp14:anchorId="3A4DCBFD" wp14:editId="55978DD6">
            <wp:simplePos x="0" y="0"/>
            <wp:positionH relativeFrom="column">
              <wp:posOffset>3387725</wp:posOffset>
            </wp:positionH>
            <wp:positionV relativeFrom="paragraph">
              <wp:posOffset>31750</wp:posOffset>
            </wp:positionV>
            <wp:extent cx="1685290" cy="14287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23AD9" w:rsidRDefault="00E23AD9" w:rsidP="00E23A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23AD9" w:rsidRDefault="00E23AD9" w:rsidP="00E23A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23AD9" w:rsidRDefault="00E23AD9" w:rsidP="00E23A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23AD9" w:rsidRDefault="00F4446E" w:rsidP="00E23A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pict>
          <v:shape id="_x0000_s1026" type="#_x0000_t75" style="position:absolute;margin-left:-.4pt;margin-top:1.05pt;width:584.75pt;height:7.95pt;z-index:251661312;mso-position-horizontal-relative:text;mso-position-vertical-relative:text;mso-width-relative:page;mso-height-relative:page" o:hrpct="0" o:hralign="center" o:hr="t">
            <v:imagedata r:id="rId14" o:title="BD21309_"/>
          </v:shape>
        </w:pict>
      </w:r>
    </w:p>
    <w:p w:rsidR="006E6FBE" w:rsidRPr="006E6FBE" w:rsidRDefault="006E6FBE" w:rsidP="006E6F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SECTION A</w:t>
      </w:r>
    </w:p>
    <w:tbl>
      <w:tblPr>
        <w:tblStyle w:val="MediumShading2-Accent1"/>
        <w:tblW w:w="0" w:type="auto"/>
        <w:tblInd w:w="8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7"/>
        <w:gridCol w:w="1003"/>
      </w:tblGrid>
      <w:tr w:rsidR="006E6FBE" w:rsidRPr="006E6FBE" w:rsidTr="006E6F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Question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Answer</w:t>
            </w:r>
          </w:p>
        </w:tc>
      </w:tr>
      <w:tr w:rsidR="006E6FBE" w:rsidRPr="006E6FBE" w:rsidTr="006E6F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6E6FBE" w:rsidRPr="006E6FBE" w:rsidTr="006E6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6E6FBE" w:rsidRPr="006E6FBE" w:rsidTr="006E6F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6E6FBE" w:rsidRPr="006E6FBE" w:rsidTr="006E6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6E6FBE" w:rsidRPr="006E6FBE" w:rsidTr="006E6F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6E6FBE" w:rsidRPr="006E6FBE" w:rsidTr="006E6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6E6FBE" w:rsidRPr="006E6FBE" w:rsidTr="006E6F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6E6FBE" w:rsidRPr="006E6FBE" w:rsidTr="006E6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6E6FBE" w:rsidRPr="006E6FBE" w:rsidTr="006E6F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6E6FBE" w:rsidRPr="006E6FBE" w:rsidTr="006E6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6E6FBE" w:rsidRPr="006E6FBE" w:rsidTr="006E6F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6E6FBE" w:rsidRPr="006E6FBE" w:rsidTr="006E6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6E6FBE" w:rsidRPr="006E6FBE" w:rsidTr="006E6F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6E6FBE" w:rsidRPr="006E6FBE" w:rsidTr="006E6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6E6FBE" w:rsidRPr="006E6FBE" w:rsidTr="006E6F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6E6FBE" w:rsidRPr="006E6FBE" w:rsidTr="006E6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6E6FBE" w:rsidRPr="006E6FBE" w:rsidTr="006E6F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6E6FBE" w:rsidRPr="006E6FBE" w:rsidTr="006E6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6E6FBE" w:rsidRPr="006E6FBE" w:rsidTr="006E6F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6E6FBE" w:rsidRPr="006E6FBE" w:rsidTr="006E6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6E6FBE" w:rsidRPr="006E6FBE" w:rsidRDefault="006E6FBE" w:rsidP="006E6FBE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6FBE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</w:tbl>
    <w:p w:rsidR="00103FCC" w:rsidRPr="00543E8F" w:rsidRDefault="002B6276">
      <w:pPr>
        <w:pStyle w:val="Heading2"/>
        <w:rPr>
          <w:color w:val="auto"/>
        </w:rPr>
      </w:pPr>
      <w:r w:rsidRPr="00543E8F">
        <w:rPr>
          <w:color w:val="auto"/>
        </w:rPr>
        <w:t>SECTION A: (20 Marks)</w:t>
      </w:r>
    </w:p>
    <w:p w:rsidR="00103FCC" w:rsidRPr="00543E8F" w:rsidRDefault="002B6276">
      <w:pPr>
        <w:rPr>
          <w:b/>
        </w:rPr>
      </w:pPr>
      <w:r w:rsidRPr="00543E8F">
        <w:rPr>
          <w:b/>
        </w:rPr>
        <w:t>Answer all questions. Each correct answer carries 1 mark.</w:t>
      </w:r>
      <w:r w:rsidRPr="00543E8F">
        <w:rPr>
          <w:b/>
        </w:rPr>
        <w:br/>
      </w:r>
    </w:p>
    <w:p w:rsidR="00103FCC" w:rsidRPr="00BF4A11" w:rsidRDefault="002B6276">
      <w:pPr>
        <w:rPr>
          <w:b/>
        </w:rPr>
      </w:pPr>
      <w:r w:rsidRPr="00BF4A11">
        <w:rPr>
          <w:b/>
        </w:rPr>
        <w:t>1. A farmer harvested 23,456 kilograms of maize. What is the place value of the digit '3' in this number?</w:t>
      </w:r>
    </w:p>
    <w:p w:rsidR="00103FCC" w:rsidRDefault="002B6276">
      <w:r>
        <w:t xml:space="preserve">   A. Thousands</w:t>
      </w:r>
    </w:p>
    <w:p w:rsidR="00103FCC" w:rsidRDefault="002B6276">
      <w:r>
        <w:t xml:space="preserve">   Marking: Correct identification of place value.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lastRenderedPageBreak/>
        <w:t>2. A tailor had 15.5 meters of fabric. He used 7.8 meters to make a dress and 3.2 meters to make a shirt. How much fabric is left?</w:t>
      </w:r>
    </w:p>
    <w:p w:rsidR="00103FCC" w:rsidRDefault="002B6276">
      <w:r>
        <w:t xml:space="preserve">   Working:</w:t>
      </w:r>
    </w:p>
    <w:p w:rsidR="00103FCC" w:rsidRDefault="002B6276">
      <w:r>
        <w:t xml:space="preserve">   Total used = 7.8 + 3.2 = 11.0 m</w:t>
      </w:r>
    </w:p>
    <w:p w:rsidR="00103FCC" w:rsidRDefault="002B6276">
      <w:r>
        <w:t xml:space="preserve">   Fabric left = 15.5 - 11.0 = 4.5 m</w:t>
      </w:r>
    </w:p>
    <w:p w:rsidR="00103FCC" w:rsidRDefault="002B6276">
      <w:r>
        <w:t xml:space="preserve">   A. 4.5 m</w:t>
      </w:r>
    </w:p>
    <w:p w:rsidR="00103FCC" w:rsidRDefault="002B6276">
      <w:r>
        <w:t xml:space="preserve">   Marking: M1 for adding used fabric, M1 for subtracting, A1 for correct answer.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3. Mwangi measured an angle using a protractor. What is the measure of angle ABC?</w:t>
      </w:r>
    </w:p>
    <w:p w:rsidR="00103FCC" w:rsidRDefault="002B6276">
      <w:r>
        <w:t xml:space="preserve">   Refer to the image provided in the question paper.</w:t>
      </w:r>
    </w:p>
    <w:p w:rsidR="00103FCC" w:rsidRDefault="002B6276">
      <w:r>
        <w:t xml:space="preserve">   Working:</w:t>
      </w:r>
    </w:p>
    <w:p w:rsidR="00103FCC" w:rsidRDefault="002B6276">
      <w:r>
        <w:t xml:space="preserve">   The angle starts from 0 on the inner scale and goes up to 150 degrees.</w:t>
      </w:r>
    </w:p>
    <w:p w:rsidR="00103FCC" w:rsidRDefault="002B6276">
      <w:r>
        <w:t xml:space="preserve">   C. 150°</w:t>
      </w:r>
    </w:p>
    <w:p w:rsidR="00103FCC" w:rsidRDefault="002B6276">
      <w:r>
        <w:t xml:space="preserve">   Marking: Correct reading from protractor image.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4. Which of the following shapes has all its sides equal and all its angles equal?</w:t>
      </w:r>
    </w:p>
    <w:p w:rsidR="00103FCC" w:rsidRDefault="002B6276">
      <w:r>
        <w:t xml:space="preserve">   C. Square</w:t>
      </w:r>
    </w:p>
    <w:p w:rsidR="00103FCC" w:rsidRDefault="002B6276">
      <w:r>
        <w:t xml:space="preserve">   Marking: Correct identification of properties of a square.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5. During a school survey, 200 students counted the number of pets they own as represented by the pie-chart below. How many students own cats?</w:t>
      </w:r>
    </w:p>
    <w:p w:rsidR="00103FCC" w:rsidRDefault="002B6276">
      <w:r>
        <w:t xml:space="preserve">   Refer to the pie chart in the question paper.</w:t>
      </w:r>
    </w:p>
    <w:p w:rsidR="00103FCC" w:rsidRDefault="002B6276">
      <w:r>
        <w:t xml:space="preserve">   Working:</w:t>
      </w:r>
    </w:p>
    <w:p w:rsidR="00103FCC" w:rsidRDefault="002B6276">
      <w:r>
        <w:t xml:space="preserve">   The pie chart shows "Cats: 30%".</w:t>
      </w:r>
    </w:p>
    <w:p w:rsidR="00103FCC" w:rsidRDefault="002B6276">
      <w:r>
        <w:t xml:space="preserve">   Number of students owning cats = 30% of 200 = (30/100) * 200 = 60 students.</w:t>
      </w:r>
    </w:p>
    <w:p w:rsidR="00103FCC" w:rsidRDefault="002B6276">
      <w:r>
        <w:t xml:space="preserve">   A. 60</w:t>
      </w:r>
    </w:p>
    <w:p w:rsidR="00103FCC" w:rsidRDefault="002B6276">
      <w:r>
        <w:t xml:space="preserve">   Marking: M1 for percentage calculation, A1 for correct number.</w:t>
      </w:r>
    </w:p>
    <w:p w:rsidR="00103FCC" w:rsidRDefault="00103FCC"/>
    <w:p w:rsidR="00BF4A11" w:rsidRDefault="00BF4A11"/>
    <w:p w:rsidR="00103FCC" w:rsidRPr="00BF4A11" w:rsidRDefault="002B6276">
      <w:pPr>
        <w:rPr>
          <w:b/>
        </w:rPr>
      </w:pPr>
      <w:r w:rsidRPr="00BF4A11">
        <w:rPr>
          <w:b/>
        </w:rPr>
        <w:lastRenderedPageBreak/>
        <w:t>6. Mwangi spent 1/4 of his money on food and 2/5 on transport. What fraction of his money did he spend in total?</w:t>
      </w:r>
    </w:p>
    <w:p w:rsidR="00103FCC" w:rsidRPr="00BF4A11" w:rsidRDefault="002B6276">
      <w:pPr>
        <w:rPr>
          <w:b/>
        </w:rPr>
      </w:pPr>
      <w:r w:rsidRPr="00BF4A11">
        <w:rPr>
          <w:b/>
        </w:rPr>
        <w:t xml:space="preserve">   Working:</w:t>
      </w:r>
    </w:p>
    <w:p w:rsidR="00103FCC" w:rsidRDefault="002B6276">
      <w:r>
        <w:t xml:space="preserve">   Total spent = 1/4 + 2/5</w:t>
      </w:r>
    </w:p>
    <w:p w:rsidR="00103FCC" w:rsidRDefault="002B6276">
      <w:r>
        <w:t xml:space="preserve">   LCM of 4 and 5 is 20.</w:t>
      </w:r>
    </w:p>
    <w:p w:rsidR="00103FCC" w:rsidRDefault="002B6276">
      <w:r>
        <w:t xml:space="preserve">   = 5/20 + 8/20 = 13/20</w:t>
      </w:r>
    </w:p>
    <w:p w:rsidR="00103FCC" w:rsidRDefault="002B6276">
      <w:r>
        <w:t xml:space="preserve">   C. 13/20</w:t>
      </w:r>
    </w:p>
    <w:p w:rsidR="00103FCC" w:rsidRDefault="002B6276">
      <w:r>
        <w:t xml:space="preserve">   Marking: M1 for common denominator, A1 for correct sum.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7. A bus left Nairobi at 8:30 AM and arrived in Mombasa at 3:15 PM. How long did the journey take?</w:t>
      </w:r>
    </w:p>
    <w:p w:rsidR="00103FCC" w:rsidRPr="00BF4A11" w:rsidRDefault="002B6276">
      <w:pPr>
        <w:rPr>
          <w:b/>
        </w:rPr>
      </w:pPr>
      <w:r w:rsidRPr="00BF4A11">
        <w:rPr>
          <w:b/>
        </w:rPr>
        <w:t xml:space="preserve">   Working:</w:t>
      </w:r>
    </w:p>
    <w:p w:rsidR="00103FCC" w:rsidRDefault="002B6276">
      <w:r>
        <w:t xml:space="preserve">   From 8:30 AM to 12:00 PM = 3 hours 30 minutes</w:t>
      </w:r>
    </w:p>
    <w:p w:rsidR="00103FCC" w:rsidRDefault="002B6276">
      <w:r>
        <w:t xml:space="preserve">   From 12:00 PM to 3:15 PM = 3 hours 15 minutes</w:t>
      </w:r>
    </w:p>
    <w:p w:rsidR="00103FCC" w:rsidRDefault="002B6276">
      <w:r>
        <w:t xml:space="preserve">   Total time = 3h 30min + 3h 15min = 6 hours 45 minutes</w:t>
      </w:r>
    </w:p>
    <w:p w:rsidR="00103FCC" w:rsidRDefault="002B6276">
      <w:r>
        <w:t xml:space="preserve">   A. 6 hours 45 minutes</w:t>
      </w:r>
    </w:p>
    <w:p w:rsidR="00103FCC" w:rsidRDefault="002B6276">
      <w:r>
        <w:t xml:space="preserve">   Marking: M1 for time calculation, A1 for correct duration.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8. Look at the butterfly below. How many lines of symmetry does the object shown in the image above approximately have?</w:t>
      </w:r>
    </w:p>
    <w:p w:rsidR="00103FCC" w:rsidRDefault="002B6276">
      <w:r>
        <w:t xml:space="preserve">   Refer to the image of the butterfly in the question paper.</w:t>
      </w:r>
    </w:p>
    <w:p w:rsidR="00103FCC" w:rsidRDefault="002B6276">
      <w:r>
        <w:t xml:space="preserve">   B. 1</w:t>
      </w:r>
    </w:p>
    <w:p w:rsidR="00103FCC" w:rsidRDefault="002B6276">
      <w:r>
        <w:t xml:space="preserve">   Marking: Correct identification of the approximate line of symmetry.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9. Convert 0.75 into a fraction in its simplest form.</w:t>
      </w:r>
    </w:p>
    <w:p w:rsidR="00103FCC" w:rsidRDefault="002B6276">
      <w:r>
        <w:t xml:space="preserve">   Working:</w:t>
      </w:r>
    </w:p>
    <w:p w:rsidR="00103FCC" w:rsidRDefault="002B6276">
      <w:r>
        <w:t xml:space="preserve">   0.75 = 75/100</w:t>
      </w:r>
    </w:p>
    <w:p w:rsidR="00103FCC" w:rsidRDefault="002B6276">
      <w:r>
        <w:t xml:space="preserve">   Divide numerator and denominator by 25:</w:t>
      </w:r>
    </w:p>
    <w:p w:rsidR="00103FCC" w:rsidRDefault="002B6276">
      <w:r>
        <w:t xml:space="preserve">   = (75 ÷ 25) / (100 ÷ 25) = 3/4</w:t>
      </w:r>
    </w:p>
    <w:p w:rsidR="00103FCC" w:rsidRDefault="002B6276">
      <w:r>
        <w:t xml:space="preserve">   D. 3/4</w:t>
      </w:r>
    </w:p>
    <w:p w:rsidR="00103FCC" w:rsidRDefault="002B6276">
      <w:r>
        <w:t xml:space="preserve">   Marking: M1 for converting to fraction, A1 for simplification.</w:t>
      </w:r>
    </w:p>
    <w:p w:rsidR="00103FCC" w:rsidRPr="00BF4A11" w:rsidRDefault="002B6276">
      <w:pPr>
        <w:rPr>
          <w:b/>
        </w:rPr>
      </w:pPr>
      <w:r w:rsidRPr="00BF4A11">
        <w:rPr>
          <w:b/>
        </w:rPr>
        <w:lastRenderedPageBreak/>
        <w:t>10. The table shows bus fare for adult passengers in shillings between different towns. Amina and her two children travelled by bus from town K to P via N. The bus fare for children was half that of adults. How much money did Amina and her children spend as fare for the whole journey altogether?</w:t>
      </w:r>
    </w:p>
    <w:p w:rsidR="00103FCC" w:rsidRDefault="002B6276">
      <w:r>
        <w:t xml:space="preserve">    Refer to the fare table in the question paper.</w:t>
      </w:r>
    </w:p>
    <w:p w:rsidR="00103FCC" w:rsidRDefault="002B6276">
      <w:r>
        <w:t xml:space="preserve">    Working:</w:t>
      </w:r>
    </w:p>
    <w:p w:rsidR="00103FCC" w:rsidRDefault="002B6276">
      <w:r>
        <w:t xml:space="preserve">    Fare from K to N (adult) = Sh 600 (from table, Town K to Town N)</w:t>
      </w:r>
    </w:p>
    <w:p w:rsidR="00103FCC" w:rsidRDefault="002B6276">
      <w:r>
        <w:t xml:space="preserve">    Fare from N to P (adult) = Sh 200 (from table, Town N to Town P)</w:t>
      </w:r>
    </w:p>
    <w:p w:rsidR="00103FCC" w:rsidRDefault="002B6276">
      <w:r>
        <w:t xml:space="preserve">    Total adult fare (K to P via N) = 600 + 200 = Sh 800</w:t>
      </w:r>
    </w:p>
    <w:p w:rsidR="00103FCC" w:rsidRDefault="00103FCC"/>
    <w:p w:rsidR="00103FCC" w:rsidRDefault="002B6276">
      <w:r>
        <w:t xml:space="preserve">    Children's fare is half of adult fare.</w:t>
      </w:r>
    </w:p>
    <w:p w:rsidR="00103FCC" w:rsidRDefault="002B6276">
      <w:r>
        <w:t xml:space="preserve">    Fare for 1 child = 800 / 2 = Sh 400</w:t>
      </w:r>
    </w:p>
    <w:p w:rsidR="00103FCC" w:rsidRDefault="002B6276">
      <w:r>
        <w:t xml:space="preserve">    Fare for 2 children = 400 * 2 = Sh 800</w:t>
      </w:r>
    </w:p>
    <w:p w:rsidR="00103FCC" w:rsidRDefault="00103FCC"/>
    <w:p w:rsidR="00103FCC" w:rsidRDefault="002B6276">
      <w:r>
        <w:t xml:space="preserve">    Total money spent = Adult fare + Children's fare</w:t>
      </w:r>
    </w:p>
    <w:p w:rsidR="00103FCC" w:rsidRDefault="002B6276">
      <w:r>
        <w:t xml:space="preserve">    = 800 + 800 = Sh 1600</w:t>
      </w:r>
    </w:p>
    <w:p w:rsidR="00103FCC" w:rsidRDefault="002B6276">
      <w:r>
        <w:t xml:space="preserve">    B. Sh 1600</w:t>
      </w:r>
    </w:p>
    <w:p w:rsidR="00103FCC" w:rsidRDefault="002B6276">
      <w:r>
        <w:t xml:space="preserve">    Marking: M1 for K to N fare, M1 for N to P fare, M1 for total adult fare, M1 for children's fare calculation, A1 for total.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11. A sack of potatoes weighs 50 kg. If a customer buys 2.5 kg, how many kilograms of potatoes are left in the sack?</w:t>
      </w:r>
    </w:p>
    <w:p w:rsidR="00103FCC" w:rsidRDefault="002B6276">
      <w:r>
        <w:t xml:space="preserve">    Working:</w:t>
      </w:r>
    </w:p>
    <w:p w:rsidR="00103FCC" w:rsidRDefault="002B6276">
      <w:r>
        <w:t xml:space="preserve">    Potatoes left = 50 - 2.5 = 47.5 kg</w:t>
      </w:r>
    </w:p>
    <w:p w:rsidR="00103FCC" w:rsidRDefault="002B6276">
      <w:r>
        <w:t xml:space="preserve">    A. 47.5 kg</w:t>
      </w:r>
    </w:p>
    <w:p w:rsidR="00103FCC" w:rsidRDefault="002B6276">
      <w:r>
        <w:t xml:space="preserve">    Marking: M1 for subtraction, A1 for correct answer.</w:t>
      </w:r>
    </w:p>
    <w:p w:rsidR="00103FCC" w:rsidRDefault="00103FCC"/>
    <w:p w:rsidR="00103FCC" w:rsidRDefault="002B6276">
      <w:r>
        <w:t>12. What type of angle is exactly 90 degrees?</w:t>
      </w:r>
    </w:p>
    <w:p w:rsidR="00103FCC" w:rsidRDefault="002B6276">
      <w:r>
        <w:t xml:space="preserve">    Refer to the image options (A, B, C, D) in the question paper.</w:t>
      </w:r>
    </w:p>
    <w:p w:rsidR="00103FCC" w:rsidRDefault="002B6276">
      <w:r>
        <w:t xml:space="preserve">    B. Right angle (The image for B should depict a right angle).</w:t>
      </w:r>
    </w:p>
    <w:p w:rsidR="00103FCC" w:rsidRDefault="002B6276">
      <w:r>
        <w:t xml:space="preserve">    Marking: Correct identification of a right angle.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lastRenderedPageBreak/>
        <w:t>13. In a class, the ratio of boys to girls is 3:5. If there are 15 boys, how many more girls than boys are there?</w:t>
      </w:r>
    </w:p>
    <w:p w:rsidR="00103FCC" w:rsidRDefault="002B6276">
      <w:r>
        <w:t xml:space="preserve">    Working:</w:t>
      </w:r>
    </w:p>
    <w:p w:rsidR="00103FCC" w:rsidRDefault="002B6276">
      <w:r>
        <w:t xml:space="preserve">    Boys ratio = 3 parts = 15 boys</w:t>
      </w:r>
    </w:p>
    <w:p w:rsidR="00103FCC" w:rsidRDefault="002B6276">
      <w:r>
        <w:t xml:space="preserve">    1 part = 15 / 3 = 5 students</w:t>
      </w:r>
    </w:p>
    <w:p w:rsidR="00103FCC" w:rsidRDefault="002B6276">
      <w:r>
        <w:t xml:space="preserve">    Girls ratio = 5 parts = 5 * 5 = 25 girls</w:t>
      </w:r>
    </w:p>
    <w:p w:rsidR="00103FCC" w:rsidRDefault="002B6276">
      <w:r>
        <w:t xml:space="preserve">    Difference = Girls - Boys = 25 - 15 = 10 more girls.</w:t>
      </w:r>
    </w:p>
    <w:p w:rsidR="00103FCC" w:rsidRDefault="002B6276">
      <w:r>
        <w:t xml:space="preserve">    C. 10</w:t>
      </w:r>
    </w:p>
    <w:p w:rsidR="00103FCC" w:rsidRDefault="002B6276">
      <w:r>
        <w:t xml:space="preserve">    Marking: M1 for finding value of one part, M1 for number of girls, A1 for difference.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14. A rectangular garden is 10 meters long and 6 meters wide. What is its area?</w:t>
      </w:r>
    </w:p>
    <w:p w:rsidR="00103FCC" w:rsidRDefault="002B6276">
      <w:r>
        <w:t xml:space="preserve">    Working:</w:t>
      </w:r>
    </w:p>
    <w:p w:rsidR="00103FCC" w:rsidRDefault="002B6276">
      <w:r>
        <w:t xml:space="preserve">    Area of rectangle = Length × Width</w:t>
      </w:r>
    </w:p>
    <w:p w:rsidR="00103FCC" w:rsidRDefault="002B6276">
      <w:r>
        <w:t xml:space="preserve">    Area = 10 m × 6 m = 60 m²</w:t>
      </w:r>
    </w:p>
    <w:p w:rsidR="00103FCC" w:rsidRDefault="002B6276">
      <w:r>
        <w:t xml:space="preserve">    C. 60 m²</w:t>
      </w:r>
    </w:p>
    <w:p w:rsidR="00103FCC" w:rsidRDefault="002B6276">
      <w:r>
        <w:t xml:space="preserve">    Marking: M1 for formula/calculation, A1 for correct area.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15. Nicholas paid sh 4000 for a carpet after getting a discount of 20%. What would have been the percentage discount had he bought the carpet for sh 3 800?</w:t>
      </w:r>
    </w:p>
    <w:p w:rsidR="00103FCC" w:rsidRDefault="002B6276">
      <w:r>
        <w:t xml:space="preserve">    Working:</w:t>
      </w:r>
    </w:p>
    <w:p w:rsidR="00103FCC" w:rsidRDefault="002B6276">
      <w:r>
        <w:t xml:space="preserve">    Original price (100%) = Price paid (80%) + Discount (20%)</w:t>
      </w:r>
    </w:p>
    <w:p w:rsidR="00103FCC" w:rsidRDefault="002B6276">
      <w:r>
        <w:t xml:space="preserve">    Sh 4000 = 80% of original price</w:t>
      </w:r>
    </w:p>
    <w:p w:rsidR="00103FCC" w:rsidRDefault="002B6276">
      <w:r>
        <w:t xml:space="preserve">    Original price = (4000 / 80) * 100 = 50 * 100 = Sh 5000</w:t>
      </w:r>
    </w:p>
    <w:p w:rsidR="00103FCC" w:rsidRDefault="00103FCC"/>
    <w:p w:rsidR="00103FCC" w:rsidRDefault="002B6276">
      <w:r>
        <w:t xml:space="preserve">    If he bought it for Sh 3800, discount = 5000 - 3800 = Sh 1200</w:t>
      </w:r>
    </w:p>
    <w:p w:rsidR="00103FCC" w:rsidRDefault="002B6276">
      <w:r>
        <w:t xml:space="preserve">    Percentage discount = (Discount / Original Price) * 100</w:t>
      </w:r>
    </w:p>
    <w:p w:rsidR="00103FCC" w:rsidRDefault="002B6276">
      <w:r>
        <w:t xml:space="preserve">    = (1200 / 5000) * 100 = 120 / 5 = 24%</w:t>
      </w:r>
    </w:p>
    <w:p w:rsidR="00103FCC" w:rsidRDefault="002B6276">
      <w:r>
        <w:t xml:space="preserve">    B. 24%</w:t>
      </w:r>
    </w:p>
    <w:p w:rsidR="00103FCC" w:rsidRDefault="002B6276">
      <w:r>
        <w:t xml:space="preserve">    Marking: M1 for original price, M1 for new discount amount, M1 for new percentage discount, A1 for final answer.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lastRenderedPageBreak/>
        <w:t>16. Patel bought the following items from a shop:</w:t>
      </w:r>
    </w:p>
    <w:p w:rsidR="00103FCC" w:rsidRDefault="002B6276">
      <w:r>
        <w:t xml:space="preserve">    </w:t>
      </w:r>
      <w:proofErr w:type="gramStart"/>
      <w:r>
        <w:t>i</w:t>
      </w:r>
      <w:proofErr w:type="gramEnd"/>
      <w:r>
        <w:t>. 3½ kg of maize flour @sh 90 per kg</w:t>
      </w:r>
    </w:p>
    <w:p w:rsidR="00103FCC" w:rsidRDefault="002B6276">
      <w:r>
        <w:t xml:space="preserve">    ii. 2 loaves of bread for sh 110</w:t>
      </w:r>
    </w:p>
    <w:p w:rsidR="00103FCC" w:rsidRDefault="002B6276">
      <w:r>
        <w:t xml:space="preserve">    iii. 5 packets of milk @sh 52</w:t>
      </w:r>
    </w:p>
    <w:p w:rsidR="00103FCC" w:rsidRDefault="002B6276">
      <w:r>
        <w:t xml:space="preserve">    iv. 4 kg of rice @sh 69 per kg</w:t>
      </w:r>
    </w:p>
    <w:p w:rsidR="00103FCC" w:rsidRDefault="002B6276">
      <w:r>
        <w:t xml:space="preserve">    He paid for all the items using a sh 1 000 note. How much more money should Patel give the shopkeeper so as to be given a balance of a sh 100 note?</w:t>
      </w:r>
    </w:p>
    <w:p w:rsidR="00103FCC" w:rsidRDefault="002B6276">
      <w:r>
        <w:t xml:space="preserve">    Working:</w:t>
      </w:r>
    </w:p>
    <w:p w:rsidR="00103FCC" w:rsidRDefault="002B6276">
      <w:r>
        <w:t xml:space="preserve">    i. Maize flour: 3.5 kg * 90 = Sh 315</w:t>
      </w:r>
    </w:p>
    <w:p w:rsidR="00103FCC" w:rsidRDefault="002B6276">
      <w:r>
        <w:t xml:space="preserve">    ii. Bread: Sh 110</w:t>
      </w:r>
    </w:p>
    <w:p w:rsidR="00103FCC" w:rsidRDefault="002B6276">
      <w:r>
        <w:t xml:space="preserve">    iii. Milk: 5 packets * 52 = Sh 260</w:t>
      </w:r>
    </w:p>
    <w:p w:rsidR="00103FCC" w:rsidRDefault="002B6276">
      <w:r>
        <w:t xml:space="preserve">    iv. Rice: 4 kg * 69 = Sh 276</w:t>
      </w:r>
    </w:p>
    <w:p w:rsidR="00103FCC" w:rsidRDefault="002B6276">
      <w:r>
        <w:t xml:space="preserve">    Total expenditure = 315 + 110 + 260 + 276 = Sh 961</w:t>
      </w:r>
    </w:p>
    <w:p w:rsidR="00103FCC" w:rsidRDefault="002B6276">
      <w:r>
        <w:t xml:space="preserve">    Desired change = Sh 100</w:t>
      </w:r>
    </w:p>
    <w:p w:rsidR="00103FCC" w:rsidRDefault="002B6276">
      <w:r>
        <w:t xml:space="preserve">    Total amount to pay = Total expenditure + Desired change</w:t>
      </w:r>
    </w:p>
    <w:p w:rsidR="00103FCC" w:rsidRDefault="002B6276">
      <w:r>
        <w:t xml:space="preserve">    = 961 + 100 = Sh 1061</w:t>
      </w:r>
    </w:p>
    <w:p w:rsidR="00103FCC" w:rsidRDefault="002B6276">
      <w:r>
        <w:t xml:space="preserve">    Amount already paid = Sh 1000</w:t>
      </w:r>
    </w:p>
    <w:p w:rsidR="00103FCC" w:rsidRDefault="002B6276">
      <w:r>
        <w:t xml:space="preserve">    Amount more to give = 1061 - 1000 = Sh 61</w:t>
      </w:r>
    </w:p>
    <w:p w:rsidR="00103FCC" w:rsidRDefault="002B6276">
      <w:r>
        <w:t xml:space="preserve">    C. Sh 61</w:t>
      </w:r>
    </w:p>
    <w:p w:rsidR="00103FCC" w:rsidRDefault="002B6276">
      <w:r>
        <w:t xml:space="preserve">    Marking: M1 for each item's cost, M1 for total expenditure, M1 for total amount needed, A1 for additional amount.</w:t>
      </w:r>
    </w:p>
    <w:p w:rsidR="00103FCC" w:rsidRPr="00BF4A11" w:rsidRDefault="002B6276">
      <w:pPr>
        <w:rPr>
          <w:b/>
        </w:rPr>
      </w:pPr>
      <w:r w:rsidRPr="00BF4A11">
        <w:rPr>
          <w:b/>
        </w:rPr>
        <w:t>17. The marked price of a radio was sh 3 200. The hire purchase price was 115% of the marked price. Mutai bought the radio on hire purchase terms. He paid a deposit of sh 1680 and 4 equal monthly instalments. How much money was each monthly instalment?</w:t>
      </w:r>
    </w:p>
    <w:p w:rsidR="00103FCC" w:rsidRDefault="002B6276">
      <w:r>
        <w:t xml:space="preserve">    Working:</w:t>
      </w:r>
    </w:p>
    <w:p w:rsidR="00103FCC" w:rsidRDefault="002B6276">
      <w:r>
        <w:t xml:space="preserve">    Hire purchase price = 115% of Sh 3200</w:t>
      </w:r>
    </w:p>
    <w:p w:rsidR="00103FCC" w:rsidRDefault="002B6276">
      <w:r>
        <w:t xml:space="preserve">    = (115/100) * 3200 = 115 * 32 = Sh 3680</w:t>
      </w:r>
    </w:p>
    <w:p w:rsidR="00103FCC" w:rsidRDefault="002B6276">
      <w:r>
        <w:t xml:space="preserve">    Amount to pay in instalments = Hire purchase price - Deposit</w:t>
      </w:r>
    </w:p>
    <w:p w:rsidR="00103FCC" w:rsidRDefault="002B6276">
      <w:r>
        <w:t xml:space="preserve">    = 3680 - 1680 = Sh 2000</w:t>
      </w:r>
    </w:p>
    <w:p w:rsidR="00103FCC" w:rsidRDefault="002B6276">
      <w:r>
        <w:t xml:space="preserve">    Each monthly instalment = Amount to pay / Number of instalments</w:t>
      </w:r>
    </w:p>
    <w:p w:rsidR="00103FCC" w:rsidRDefault="002B6276">
      <w:r>
        <w:t xml:space="preserve">    = 2000 / 4 = Sh 500</w:t>
      </w:r>
    </w:p>
    <w:p w:rsidR="00103FCC" w:rsidRDefault="002B6276">
      <w:r>
        <w:lastRenderedPageBreak/>
        <w:t xml:space="preserve">    A. Sh 500</w:t>
      </w:r>
    </w:p>
    <w:p w:rsidR="00103FCC" w:rsidRDefault="002B6276">
      <w:r>
        <w:t xml:space="preserve">    Marking: M1 for hire purchase price, M1 for amount to pay in instalments, M1 for monthly instalment calculation, A1 for final answer.</w:t>
      </w:r>
    </w:p>
    <w:p w:rsidR="00103FCC" w:rsidRPr="00BF4A11" w:rsidRDefault="002B6276">
      <w:pPr>
        <w:rPr>
          <w:b/>
        </w:rPr>
      </w:pPr>
      <w:r w:rsidRPr="00BF4A11">
        <w:rPr>
          <w:b/>
        </w:rPr>
        <w:t>18. The sitting capacity of a matatu was decreased from 14 passengers to 11 passengers. What was the percentage decrease in the sitting capacity?</w:t>
      </w:r>
    </w:p>
    <w:p w:rsidR="00103FCC" w:rsidRDefault="002B6276">
      <w:r>
        <w:t xml:space="preserve">    Working:</w:t>
      </w:r>
    </w:p>
    <w:p w:rsidR="00103FCC" w:rsidRDefault="002B6276">
      <w:r>
        <w:t xml:space="preserve">    Decrease in capacity = Original capacity - New capacity</w:t>
      </w:r>
    </w:p>
    <w:p w:rsidR="00103FCC" w:rsidRDefault="002B6276">
      <w:r>
        <w:t xml:space="preserve">    = 14 - 11 = 3 passengers</w:t>
      </w:r>
    </w:p>
    <w:p w:rsidR="00103FCC" w:rsidRDefault="002B6276">
      <w:r>
        <w:t xml:space="preserve">    Percentage decrease = (Decrease / Original capacity) * 100</w:t>
      </w:r>
    </w:p>
    <w:p w:rsidR="00103FCC" w:rsidRDefault="002B6276">
      <w:r>
        <w:t xml:space="preserve">    = (3 / 14) * 100</w:t>
      </w:r>
    </w:p>
    <w:p w:rsidR="00103FCC" w:rsidRDefault="002B6276">
      <w:r>
        <w:t xml:space="preserve">    = 300 / 14 = 150 / 7 = 21 3/7 %</w:t>
      </w:r>
    </w:p>
    <w:p w:rsidR="00103FCC" w:rsidRDefault="002B6276">
      <w:r>
        <w:t xml:space="preserve">    A. 21 3/7%</w:t>
      </w:r>
    </w:p>
    <w:p w:rsidR="00103FCC" w:rsidRDefault="002B6276">
      <w:r>
        <w:t xml:space="preserve">    Marking: M1 for calculating decrease, M1 for percentage formula, A1 for correct answer.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19. The figure shows an incomplete stack of cubes. How many cubes are in the stack?</w:t>
      </w:r>
    </w:p>
    <w:p w:rsidR="00103FCC" w:rsidRDefault="002B6276">
      <w:r>
        <w:t xml:space="preserve">    Refer to the image of the incomplete stack of cubes in the question paper.</w:t>
      </w:r>
    </w:p>
    <w:p w:rsidR="00103FCC" w:rsidRDefault="002B6276">
      <w:r>
        <w:t xml:space="preserve">    Working:</w:t>
      </w:r>
    </w:p>
    <w:p w:rsidR="00103FCC" w:rsidRDefault="002B6276">
      <w:r>
        <w:t xml:space="preserve">    Assuming a 6x6 base and 3 layers high:</w:t>
      </w:r>
    </w:p>
    <w:p w:rsidR="00103FCC" w:rsidRDefault="002B6276">
      <w:r>
        <w:t xml:space="preserve">    Total = 6 × 6 × 3 = 108 cubes.</w:t>
      </w:r>
    </w:p>
    <w:p w:rsidR="00103FCC" w:rsidRDefault="002B6276">
      <w:r>
        <w:t xml:space="preserve">    C. 108</w:t>
      </w:r>
    </w:p>
    <w:p w:rsidR="00103FCC" w:rsidRDefault="002B6276">
      <w:r>
        <w:t xml:space="preserve">    Marking: M1 for understanding the structure, A1 for correct count.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20. Which one of the following nets will form a triangular prism?</w:t>
      </w:r>
    </w:p>
    <w:p w:rsidR="00103FCC" w:rsidRDefault="002B6276">
      <w:r>
        <w:t xml:space="preserve">    Refer to the net options (A, B, C, D) in the question paper.</w:t>
      </w:r>
    </w:p>
    <w:p w:rsidR="00103FCC" w:rsidRDefault="002B6276">
      <w:r>
        <w:t xml:space="preserve">    C.</w:t>
      </w:r>
    </w:p>
    <w:p w:rsidR="00103FCC" w:rsidRDefault="002B6276">
      <w:r>
        <w:t xml:space="preserve">    Marking: Correct identification of the net for a triangular prism.</w:t>
      </w:r>
    </w:p>
    <w:p w:rsidR="00103FCC" w:rsidRDefault="00103FCC"/>
    <w:p w:rsidR="00BF4A11" w:rsidRDefault="00BF4A11">
      <w:pPr>
        <w:pStyle w:val="Heading2"/>
        <w:rPr>
          <w:color w:val="auto"/>
        </w:rPr>
      </w:pPr>
    </w:p>
    <w:p w:rsidR="00103FCC" w:rsidRPr="00A238A7" w:rsidRDefault="002B6276">
      <w:pPr>
        <w:pStyle w:val="Heading2"/>
        <w:rPr>
          <w:color w:val="auto"/>
        </w:rPr>
      </w:pPr>
      <w:r w:rsidRPr="00A238A7">
        <w:rPr>
          <w:color w:val="auto"/>
        </w:rPr>
        <w:t>SECTION B: STRUCTURED QUESTIONS (80 Marks)</w:t>
      </w:r>
    </w:p>
    <w:p w:rsidR="00103FCC" w:rsidRPr="00A238A7" w:rsidRDefault="002B6276">
      <w:pPr>
        <w:rPr>
          <w:b/>
        </w:rPr>
      </w:pPr>
      <w:r w:rsidRPr="00A238A7">
        <w:rPr>
          <w:b/>
        </w:rPr>
        <w:t xml:space="preserve">Answer all questions in the spaces provided. Show all </w:t>
      </w:r>
      <w:proofErr w:type="gramStart"/>
      <w:r w:rsidRPr="00A238A7">
        <w:rPr>
          <w:b/>
        </w:rPr>
        <w:t>your</w:t>
      </w:r>
      <w:proofErr w:type="gramEnd"/>
      <w:r w:rsidRPr="00A238A7">
        <w:rPr>
          <w:b/>
        </w:rPr>
        <w:t xml:space="preserve"> working clearly.</w:t>
      </w:r>
      <w:r w:rsidRPr="00A238A7">
        <w:rPr>
          <w:b/>
        </w:rPr>
        <w:br/>
      </w:r>
    </w:p>
    <w:p w:rsidR="00103FCC" w:rsidRPr="00BF4A11" w:rsidRDefault="002B6276">
      <w:pPr>
        <w:rPr>
          <w:b/>
        </w:rPr>
      </w:pPr>
      <w:r w:rsidRPr="00BF4A11">
        <w:rPr>
          <w:b/>
        </w:rPr>
        <w:t>21. A charitable organization planned to distribute 15,000 bags of maize to needy families. They managed to distribute 8,765 bags in the first week and 4,980 bags in the second week.</w:t>
      </w:r>
    </w:p>
    <w:p w:rsidR="00103FCC" w:rsidRDefault="002B6276">
      <w:r>
        <w:t xml:space="preserve">   (a) How many bags of maize were distributed in total during the two weeks?</w:t>
      </w:r>
    </w:p>
    <w:p w:rsidR="00103FCC" w:rsidRDefault="002B6276">
      <w:r>
        <w:t xml:space="preserve">       Working:</w:t>
      </w:r>
    </w:p>
    <w:p w:rsidR="00103FCC" w:rsidRDefault="002B6276">
      <w:r>
        <w:t xml:space="preserve">       Total distributed = 8,765 + 4,980 = 13,745 bags</w:t>
      </w:r>
    </w:p>
    <w:p w:rsidR="00103FCC" w:rsidRDefault="002B6276">
      <w:r>
        <w:t xml:space="preserve">       Marking: M1 for addition, A1 for correct answer. (2 Marks)</w:t>
      </w:r>
    </w:p>
    <w:p w:rsidR="00103FCC" w:rsidRDefault="00103FCC"/>
    <w:p w:rsidR="00103FCC" w:rsidRDefault="002B6276">
      <w:r>
        <w:t xml:space="preserve">   (b) How many bags of maize are yet to be distributed?</w:t>
      </w:r>
    </w:p>
    <w:p w:rsidR="00103FCC" w:rsidRDefault="002B6276">
      <w:r>
        <w:t xml:space="preserve">       Working:</w:t>
      </w:r>
    </w:p>
    <w:p w:rsidR="00103FCC" w:rsidRDefault="002B6276">
      <w:r>
        <w:t xml:space="preserve">       Bags yet to be distributed = 15,000 - 13,745 = 1,255 bags</w:t>
      </w:r>
    </w:p>
    <w:p w:rsidR="00103FCC" w:rsidRDefault="002B6276">
      <w:r>
        <w:t xml:space="preserve">       Marking: M1 for subtraction, A1 for correct answer. (2 Marks)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22. M</w:t>
      </w:r>
      <w:r w:rsidR="00BF4A11">
        <w:rPr>
          <w:b/>
        </w:rPr>
        <w:t xml:space="preserve">easurements Strand - Money </w:t>
      </w:r>
    </w:p>
    <w:p w:rsidR="00103FCC" w:rsidRPr="00BF4A11" w:rsidRDefault="002B6276">
      <w:pPr>
        <w:rPr>
          <w:b/>
        </w:rPr>
      </w:pPr>
      <w:r w:rsidRPr="00BF4A11">
        <w:rPr>
          <w:b/>
        </w:rPr>
        <w:t xml:space="preserve">   Sarah bought 3 kg of sugar at Ksh 150 per kg, 2 liters of cooking oil at Ksh 220 per liter, and a loaf of bread for Ksh 60.</w:t>
      </w:r>
    </w:p>
    <w:p w:rsidR="00103FCC" w:rsidRDefault="002B6276">
      <w:r>
        <w:t xml:space="preserve">   (a) Calculate her total expenditure.</w:t>
      </w:r>
    </w:p>
    <w:p w:rsidR="00103FCC" w:rsidRDefault="002B6276">
      <w:r>
        <w:t xml:space="preserve">       Working:</w:t>
      </w:r>
    </w:p>
    <w:p w:rsidR="00103FCC" w:rsidRDefault="002B6276">
      <w:r>
        <w:t xml:space="preserve">       Sugar cost = 3 kg * Ksh 150/kg = Ksh 450</w:t>
      </w:r>
    </w:p>
    <w:p w:rsidR="00103FCC" w:rsidRDefault="002B6276">
      <w:r>
        <w:t xml:space="preserve">       Cooking oil cost = 2 liters * Ksh 220/liter = Ksh 440</w:t>
      </w:r>
    </w:p>
    <w:p w:rsidR="00103FCC" w:rsidRDefault="002B6276">
      <w:r>
        <w:t xml:space="preserve">       Bread cost = Ksh 60</w:t>
      </w:r>
    </w:p>
    <w:p w:rsidR="00103FCC" w:rsidRDefault="002B6276">
      <w:r>
        <w:t xml:space="preserve">       Total expenditure = 450 + 440 + 60 = Ksh 950</w:t>
      </w:r>
    </w:p>
    <w:p w:rsidR="00103FCC" w:rsidRDefault="002B6276">
      <w:r>
        <w:t xml:space="preserve">       Marking: M1 for each item's cost, A1 for total expenditure. (3 Marks)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 xml:space="preserve">   (b) If she paid with a Ksh 1000 note, how much change did she receive?</w:t>
      </w:r>
    </w:p>
    <w:p w:rsidR="00103FCC" w:rsidRDefault="002B6276">
      <w:r>
        <w:t xml:space="preserve">       Working:</w:t>
      </w:r>
    </w:p>
    <w:p w:rsidR="00103FCC" w:rsidRDefault="002B6276">
      <w:r>
        <w:t xml:space="preserve">       Change received = Ksh 1000 - Ksh 950 = Ksh 50</w:t>
      </w:r>
    </w:p>
    <w:p w:rsidR="00103FCC" w:rsidRDefault="002B6276">
      <w:r>
        <w:lastRenderedPageBreak/>
        <w:t xml:space="preserve">       Marking: M1 for subtraction, A1 for correct change. (1 Mark)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23. Study the diagram below.</w:t>
      </w:r>
    </w:p>
    <w:p w:rsidR="00103FCC" w:rsidRPr="00BF4A11" w:rsidRDefault="002B6276">
      <w:pPr>
        <w:rPr>
          <w:b/>
        </w:rPr>
      </w:pPr>
      <w:r w:rsidRPr="00BF4A11">
        <w:rPr>
          <w:b/>
        </w:rPr>
        <w:t xml:space="preserve">   (a) What is the measure of angle WXZ?</w:t>
      </w:r>
    </w:p>
    <w:p w:rsidR="00103FCC" w:rsidRDefault="002B6276">
      <w:r>
        <w:t xml:space="preserve">       Refer to the diagram in the question paper. Assuming angle YXZ = 60°:</w:t>
      </w:r>
    </w:p>
    <w:p w:rsidR="00103FCC" w:rsidRDefault="002B6276">
      <w:r>
        <w:t xml:space="preserve">       Angle WXZ = 180° - 60° = 120°</w:t>
      </w:r>
    </w:p>
    <w:p w:rsidR="00103FCC" w:rsidRDefault="002B6276">
      <w:r>
        <w:t xml:space="preserve">       Marking: M1 for identifying angles on a straight line, A1 for correct angle. (2 Marks)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 xml:space="preserve">   (b) Draw a line touching points ZY. Find the length of line ZY.</w:t>
      </w:r>
    </w:p>
    <w:p w:rsidR="00103FCC" w:rsidRDefault="002B6276">
      <w:r>
        <w:t xml:space="preserve">       Marking: M1 for drawing the line, A1 for correct length (based on scale). (2 Marks)</w:t>
      </w:r>
    </w:p>
    <w:p w:rsidR="00103FCC" w:rsidRPr="00BF4A11" w:rsidRDefault="002B6276">
      <w:pPr>
        <w:rPr>
          <w:b/>
        </w:rPr>
      </w:pPr>
      <w:r w:rsidRPr="00BF4A11">
        <w:rPr>
          <w:b/>
        </w:rPr>
        <w:t>24. The figure shows a semicircle of radius 3.5 cm enclosed in a rectangle. What is the area of the shaded part? (Take π = 22/7)</w:t>
      </w:r>
    </w:p>
    <w:p w:rsidR="00103FCC" w:rsidRDefault="002B6276">
      <w:r>
        <w:t xml:space="preserve">   Working:</w:t>
      </w:r>
    </w:p>
    <w:p w:rsidR="00103FCC" w:rsidRDefault="002B6276">
      <w:r>
        <w:t xml:space="preserve">   Radius = 3.5 cm, Diameter = 7 cm</w:t>
      </w:r>
    </w:p>
    <w:p w:rsidR="00103FCC" w:rsidRDefault="002B6276">
      <w:r>
        <w:t xml:space="preserve">   Area of rectangle = 7 cm × 3.5 cm = 24.5 cm²</w:t>
      </w:r>
    </w:p>
    <w:p w:rsidR="00103FCC" w:rsidRDefault="002B6276">
      <w:r>
        <w:t xml:space="preserve">   Area of semicircle = 1/2 × (22/7) × 3.5² = 19.25 cm²</w:t>
      </w:r>
    </w:p>
    <w:p w:rsidR="00103FCC" w:rsidRDefault="002B6276">
      <w:r>
        <w:t xml:space="preserve">   Area of shaded part = 24.5 cm² - 19.25 cm² = 5.25 cm²</w:t>
      </w:r>
    </w:p>
    <w:p w:rsidR="00103FCC" w:rsidRDefault="002B6276">
      <w:r>
        <w:t xml:space="preserve">   Marking: M1 for rectangle dimensions, M1 for area calculations, A1 for shaded area. (5 Marks)</w:t>
      </w:r>
    </w:p>
    <w:p w:rsidR="00BF4A11" w:rsidRDefault="00BF4A11"/>
    <w:p w:rsidR="00103FCC" w:rsidRPr="00BF4A11" w:rsidRDefault="002B6276">
      <w:pPr>
        <w:rPr>
          <w:b/>
        </w:rPr>
      </w:pPr>
      <w:r w:rsidRPr="00BF4A11">
        <w:rPr>
          <w:b/>
        </w:rPr>
        <w:t>25. Mercy has 5 bags of maize and Peter has 3 bags of maize. The mass of 1 bag of maize is represented by (x + 10) kg.</w:t>
      </w:r>
    </w:p>
    <w:p w:rsidR="00103FCC" w:rsidRDefault="002B6276">
      <w:r>
        <w:t xml:space="preserve">   Total mass = 5(x + 10) + 3(x + 10) = 8(x + 10) kg</w:t>
      </w:r>
    </w:p>
    <w:p w:rsidR="00103FCC" w:rsidRDefault="002B6276">
      <w:r>
        <w:t xml:space="preserve">   Marking: M1 for setting up expression, A1 for simplified expression. (2 Marks)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26. Simplify 1/4(32g + 16f) + 1/3(15g + 9f):</w:t>
      </w:r>
    </w:p>
    <w:p w:rsidR="00103FCC" w:rsidRDefault="00E93D2D">
      <m:oMath>
        <m:r>
          <w:rPr>
            <w:rFonts w:ascii="Cambria Math" w:hAnsi="Cambria Math"/>
          </w:rPr>
          <m:t xml:space="preserve"> 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 w:rsidR="002B6276">
        <w:t>(32g + 16f) = 8g + 4f</w:t>
      </w:r>
    </w:p>
    <w:p w:rsidR="00103FCC" w:rsidRDefault="002B6276">
      <w:r>
        <w:t xml:space="preserve">  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>(15g + 9f) = 5g + 3f</w:t>
      </w:r>
    </w:p>
    <w:p w:rsidR="00103FCC" w:rsidRDefault="002B6276">
      <w:r>
        <w:t xml:space="preserve">   Total = 13g + 7f</w:t>
      </w:r>
    </w:p>
    <w:p w:rsidR="00103FCC" w:rsidRDefault="002B6276">
      <w:r>
        <w:t xml:space="preserve">   Marking: M1 for expanding brackets, A1 for final answer. (2 Marks)</w:t>
      </w:r>
    </w:p>
    <w:p w:rsidR="00103FCC" w:rsidRPr="00BF4A11" w:rsidRDefault="002B6276">
      <w:pPr>
        <w:rPr>
          <w:b/>
        </w:rPr>
      </w:pPr>
      <w:r w:rsidRPr="00BF4A11">
        <w:rPr>
          <w:b/>
        </w:rPr>
        <w:lastRenderedPageBreak/>
        <w:t>27. Evaluate (x² + y²) / (x - y) for x = 8, y = 6:</w:t>
      </w:r>
    </w:p>
    <w:p w:rsidR="00103FCC" w:rsidRDefault="002B6276">
      <w:r>
        <w:t xml:space="preserve">   (64 + 36) / 2 = 100 / 2 = 50</w:t>
      </w:r>
    </w:p>
    <w:p w:rsidR="00103FCC" w:rsidRDefault="002B6276">
      <w:r>
        <w:t xml:space="preserve">   Marking: M1 for substitution, A1 for correct value. (3 Marks)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28. (</w:t>
      </w:r>
      <w:proofErr w:type="gramStart"/>
      <w:r w:rsidRPr="00BF4A11">
        <w:rPr>
          <w:b/>
        </w:rPr>
        <w:t>a</w:t>
      </w:r>
      <w:proofErr w:type="gramEnd"/>
      <w:r w:rsidRPr="00BF4A11">
        <w:rPr>
          <w:b/>
        </w:rPr>
        <w:t>) Using the bar graph below, which two consecutive days had the highest milk production?</w:t>
      </w:r>
    </w:p>
    <w:p w:rsidR="00103FCC" w:rsidRDefault="002B6276">
      <w:r>
        <w:t xml:space="preserve">       Answer: Saturday and Sunday</w:t>
      </w:r>
    </w:p>
    <w:p w:rsidR="00103FCC" w:rsidRDefault="002B6276">
      <w:r>
        <w:t xml:space="preserve">       Marking: A1. (1 Mark)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 xml:space="preserve">   (b) Draw a bar graph to represent EE scores across subjects:</w:t>
      </w:r>
    </w:p>
    <w:p w:rsidR="00A238A7" w:rsidRDefault="002B6276">
      <w:r>
        <w:t xml:space="preserve">      </w:t>
      </w:r>
    </w:p>
    <w:p w:rsidR="00A238A7" w:rsidRPr="00A238A7" w:rsidRDefault="00A238A7">
      <w:pPr>
        <w:rPr>
          <w:b/>
          <w:u w:val="single"/>
        </w:rPr>
      </w:pPr>
      <w:r>
        <w:t xml:space="preserve">                                                         </w:t>
      </w:r>
      <w:r w:rsidRPr="00A238A7">
        <w:rPr>
          <w:b/>
          <w:u w:val="single"/>
        </w:rPr>
        <w:t>LEARNERS WHO SCORED AN EE PER SUBJECT/LEARNING AREA</w:t>
      </w:r>
    </w:p>
    <w:p w:rsidR="00A238A7" w:rsidRDefault="00A238A7">
      <w:r>
        <w:rPr>
          <w:noProof/>
        </w:rPr>
        <w:drawing>
          <wp:anchor distT="0" distB="0" distL="114300" distR="114300" simplePos="0" relativeHeight="251660288" behindDoc="0" locked="0" layoutInCell="1" allowOverlap="1" wp14:anchorId="16BD619B" wp14:editId="7A562430">
            <wp:simplePos x="0" y="0"/>
            <wp:positionH relativeFrom="column">
              <wp:posOffset>1774190</wp:posOffset>
            </wp:positionH>
            <wp:positionV relativeFrom="paragraph">
              <wp:posOffset>186690</wp:posOffset>
            </wp:positionV>
            <wp:extent cx="3835400" cy="212598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513"/>
                    <a:stretch/>
                  </pic:blipFill>
                  <pic:spPr bwMode="auto">
                    <a:xfrm>
                      <a:off x="0" y="0"/>
                      <a:ext cx="3835400" cy="2125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238A7" w:rsidRDefault="00A238A7"/>
    <w:p w:rsidR="00A238A7" w:rsidRDefault="00A238A7"/>
    <w:p w:rsidR="00A238A7" w:rsidRDefault="00A238A7"/>
    <w:p w:rsidR="00A238A7" w:rsidRPr="00A238A7" w:rsidRDefault="00A238A7">
      <w:pPr>
        <w:rPr>
          <w:i/>
        </w:rPr>
      </w:pPr>
      <w:r w:rsidRPr="00A238A7">
        <w:rPr>
          <w:i/>
        </w:rPr>
        <w:t xml:space="preserve">       NUMBER OF LEARNERS</w:t>
      </w:r>
    </w:p>
    <w:p w:rsidR="00A238A7" w:rsidRDefault="00A238A7"/>
    <w:p w:rsidR="00A238A7" w:rsidRDefault="00A238A7"/>
    <w:p w:rsidR="00A238A7" w:rsidRDefault="00A238A7"/>
    <w:p w:rsidR="00A238A7" w:rsidRPr="00A238A7" w:rsidRDefault="00A238A7">
      <w:pPr>
        <w:rPr>
          <w:i/>
        </w:rPr>
      </w:pPr>
      <w:r>
        <w:t xml:space="preserve">                                                                                                </w:t>
      </w:r>
      <w:r w:rsidRPr="00A238A7">
        <w:rPr>
          <w:i/>
        </w:rPr>
        <w:t>SUBJECT/LEARNING AREA</w:t>
      </w:r>
    </w:p>
    <w:p w:rsidR="00103FCC" w:rsidRDefault="002B6276">
      <w:r>
        <w:t xml:space="preserve">       Marking: Refer to axis labelling, correct heights, and spacing. (4 Marks)</w:t>
      </w:r>
    </w:p>
    <w:p w:rsidR="00103FCC" w:rsidRPr="00BF4A11" w:rsidRDefault="002B6276">
      <w:pPr>
        <w:rPr>
          <w:b/>
        </w:rPr>
      </w:pPr>
      <w:r w:rsidRPr="00BF4A11">
        <w:rPr>
          <w:b/>
        </w:rPr>
        <w:t xml:space="preserve">   (c) Which subject had the highest number of EE's?</w:t>
      </w:r>
    </w:p>
    <w:p w:rsidR="00103FCC" w:rsidRDefault="002B6276">
      <w:r>
        <w:t xml:space="preserve">       Answer: Maths</w:t>
      </w:r>
    </w:p>
    <w:p w:rsidR="00103FCC" w:rsidRDefault="002B6276">
      <w:r>
        <w:t xml:space="preserve">       Marking: A1. (1 Mark)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29. Three friends shared Ksh 7,200 in the ratio 2:3:4.</w:t>
      </w:r>
    </w:p>
    <w:p w:rsidR="00103FCC" w:rsidRPr="00BF4A11" w:rsidRDefault="002B6276">
      <w:pPr>
        <w:rPr>
          <w:b/>
        </w:rPr>
      </w:pPr>
      <w:r w:rsidRPr="00BF4A11">
        <w:rPr>
          <w:b/>
        </w:rPr>
        <w:t xml:space="preserve">   (a) Brian's share: 3 parts of 800 = Ksh 2,400</w:t>
      </w:r>
    </w:p>
    <w:p w:rsidR="00103FCC" w:rsidRDefault="002B6276">
      <w:r>
        <w:t xml:space="preserve">       </w:t>
      </w:r>
      <w:proofErr w:type="gramStart"/>
      <w:r>
        <w:t>Marking: M1 for ratio parts, A1 for Brian's share.</w:t>
      </w:r>
      <w:proofErr w:type="gramEnd"/>
      <w:r>
        <w:t xml:space="preserve"> (3 Marks)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lastRenderedPageBreak/>
        <w:t xml:space="preserve">   (b) Carol used 25% of her share for a book; remaining = Ksh 2,400</w:t>
      </w:r>
    </w:p>
    <w:p w:rsidR="00103FCC" w:rsidRDefault="002B6276">
      <w:r>
        <w:t xml:space="preserve">       </w:t>
      </w:r>
      <w:proofErr w:type="gramStart"/>
      <w:r>
        <w:t>Marking: M1 for Carol's share, A1 for remaining.</w:t>
      </w:r>
      <w:proofErr w:type="gramEnd"/>
      <w:r>
        <w:t xml:space="preserve"> (3 Marks)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30. A rectangular water tank has Length 300 cm, Width 200 m, Height 150 m.</w:t>
      </w:r>
    </w:p>
    <w:p w:rsidR="00103FCC" w:rsidRPr="00BF4A11" w:rsidRDefault="002B6276">
      <w:pPr>
        <w:rPr>
          <w:b/>
        </w:rPr>
      </w:pPr>
      <w:r w:rsidRPr="00BF4A11">
        <w:rPr>
          <w:b/>
        </w:rPr>
        <w:t xml:space="preserve">   (a) Volume = 3 m × 200 m × 150 m = 90,000 m³</w:t>
      </w:r>
    </w:p>
    <w:p w:rsidR="00103FCC" w:rsidRDefault="002B6276">
      <w:r>
        <w:t xml:space="preserve">       </w:t>
      </w:r>
      <w:proofErr w:type="gramStart"/>
      <w:r>
        <w:t>Marking: M1 for conversions, A1 for volume.</w:t>
      </w:r>
      <w:proofErr w:type="gramEnd"/>
      <w:r>
        <w:t xml:space="preserve"> (3 Marks)</w:t>
      </w:r>
    </w:p>
    <w:p w:rsidR="00103FCC" w:rsidRDefault="00103FCC"/>
    <w:p w:rsidR="00103FCC" w:rsidRPr="00BF4A11" w:rsidRDefault="002B6276">
      <w:pPr>
        <w:rPr>
          <w:b/>
        </w:rPr>
      </w:pPr>
      <w:r>
        <w:t xml:space="preserve">   </w:t>
      </w:r>
      <w:r w:rsidRPr="00BF4A11">
        <w:rPr>
          <w:b/>
        </w:rPr>
        <w:t>(b) Capacity in litres = 90,000 × 1000 = 90,000,000 L</w:t>
      </w:r>
    </w:p>
    <w:p w:rsidR="00103FCC" w:rsidRDefault="002B6276">
      <w:r>
        <w:t xml:space="preserve">       </w:t>
      </w:r>
      <w:proofErr w:type="gramStart"/>
      <w:r>
        <w:t>Marking: M1 for conversion, A1 for litres.</w:t>
      </w:r>
      <w:proofErr w:type="gramEnd"/>
      <w:r>
        <w:t xml:space="preserve"> (2 Marks)</w:t>
      </w:r>
    </w:p>
    <w:p w:rsidR="00103FCC" w:rsidRDefault="00103FCC"/>
    <w:p w:rsidR="00BF4A11" w:rsidRPr="00BF4A11" w:rsidRDefault="002B6276">
      <w:pPr>
        <w:rPr>
          <w:b/>
        </w:rPr>
      </w:pPr>
      <w:r w:rsidRPr="00BF4A11">
        <w:rPr>
          <w:b/>
        </w:rPr>
        <w:t xml:space="preserve">31. Three million forty-eight thousand two hundred and fifty-seven in numerals: </w:t>
      </w:r>
    </w:p>
    <w:p w:rsidR="00103FCC" w:rsidRDefault="002B6276" w:rsidP="00BF4A11">
      <w:pPr>
        <w:ind w:firstLine="720"/>
      </w:pPr>
      <w:r>
        <w:t>3,048,257</w:t>
      </w:r>
    </w:p>
    <w:p w:rsidR="00103FCC" w:rsidRDefault="002B6276">
      <w:r>
        <w:t xml:space="preserve">    Marking: A2. (2 Marks)</w:t>
      </w:r>
    </w:p>
    <w:p w:rsidR="00103FCC" w:rsidRDefault="00103FCC"/>
    <w:p w:rsidR="00BF4A11" w:rsidRPr="00BF4A11" w:rsidRDefault="002B6276">
      <w:pPr>
        <w:rPr>
          <w:b/>
        </w:rPr>
      </w:pPr>
      <w:r w:rsidRPr="00BF4A11">
        <w:rPr>
          <w:b/>
        </w:rPr>
        <w:t>32. Place value of 7 in 9843.071:</w:t>
      </w:r>
    </w:p>
    <w:p w:rsidR="00103FCC" w:rsidRDefault="002B6276" w:rsidP="00BF4A11">
      <w:pPr>
        <w:ind w:firstLine="720"/>
      </w:pPr>
      <w:r>
        <w:t xml:space="preserve"> Hundredths</w:t>
      </w:r>
    </w:p>
    <w:p w:rsidR="00103FCC" w:rsidRDefault="002B6276">
      <w:r>
        <w:t xml:space="preserve">    Marking: A2. (2 Marks)</w:t>
      </w:r>
    </w:p>
    <w:p w:rsidR="00103FCC" w:rsidRDefault="00103FCC"/>
    <w:p w:rsidR="00BF4A11" w:rsidRPr="00BF4A11" w:rsidRDefault="002B6276">
      <w:pPr>
        <w:rPr>
          <w:b/>
        </w:rPr>
      </w:pPr>
      <w:r w:rsidRPr="00BF4A11">
        <w:rPr>
          <w:b/>
        </w:rPr>
        <w:t xml:space="preserve">33. Next number in sequence </w:t>
      </w:r>
    </w:p>
    <w:p w:rsidR="00E93D2D" w:rsidRDefault="00E93D2D" w:rsidP="00BF4A11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>, 1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>, 1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>, 2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>, _______.</w:t>
      </w:r>
      <w:proofErr w:type="gramEnd"/>
    </w:p>
    <w:p w:rsidR="00103FCC" w:rsidRDefault="002B6276" w:rsidP="00BF4A11">
      <w:pPr>
        <w:ind w:firstLine="720"/>
      </w:pPr>
      <w:r>
        <w:t>2</w:t>
      </w:r>
      <w:r w:rsidR="00E93D2D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</w:p>
    <w:p w:rsidR="00103FCC" w:rsidRDefault="002B6276">
      <w:r>
        <w:t xml:space="preserve">    </w:t>
      </w:r>
      <w:proofErr w:type="gramStart"/>
      <w:r>
        <w:t>Marking: M1 for pattern, A1 for next number.</w:t>
      </w:r>
      <w:proofErr w:type="gramEnd"/>
      <w:r>
        <w:t xml:space="preserve"> (2 Marks)</w:t>
      </w:r>
    </w:p>
    <w:p w:rsidR="00103FCC" w:rsidRDefault="00103FCC"/>
    <w:p w:rsidR="00103FCC" w:rsidRPr="00BF4A11" w:rsidRDefault="002B6276">
      <w:pPr>
        <w:rPr>
          <w:b/>
        </w:rPr>
      </w:pPr>
      <w:r w:rsidRPr="00BF4A11">
        <w:rPr>
          <w:b/>
        </w:rPr>
        <w:t>34. Convert 3/8 to percentage: 37.5%</w:t>
      </w:r>
    </w:p>
    <w:p w:rsidR="00103FCC" w:rsidRDefault="002B6276">
      <w:r>
        <w:t xml:space="preserve">    </w:t>
      </w:r>
      <w:proofErr w:type="gramStart"/>
      <w:r>
        <w:t>Marking: M1 for conversion, A1 for percentage.</w:t>
      </w:r>
      <w:proofErr w:type="gramEnd"/>
      <w:r>
        <w:t xml:space="preserve"> (2 Marks)</w:t>
      </w:r>
    </w:p>
    <w:p w:rsidR="00103FCC" w:rsidRDefault="00103FCC"/>
    <w:p w:rsidR="00BF4A11" w:rsidRPr="00BF4A11" w:rsidRDefault="002B6276">
      <w:pPr>
        <w:rPr>
          <w:b/>
        </w:rPr>
      </w:pPr>
      <w:r w:rsidRPr="00BF4A11">
        <w:rPr>
          <w:b/>
        </w:rPr>
        <w:t xml:space="preserve">35. Charity cycled 12 km in 40 minutes. </w:t>
      </w:r>
    </w:p>
    <w:p w:rsidR="00103FCC" w:rsidRDefault="002B6276">
      <w:r>
        <w:t>Speed = 5 m/s</w:t>
      </w:r>
    </w:p>
    <w:p w:rsidR="00103FCC" w:rsidRDefault="002B6276">
      <w:r>
        <w:lastRenderedPageBreak/>
        <w:t xml:space="preserve">    Marking: M1 for conversions, A1 for speed. (4 Marks)</w:t>
      </w:r>
    </w:p>
    <w:p w:rsidR="00103FCC" w:rsidRDefault="002B6276">
      <w:r w:rsidRPr="00BF4A11">
        <w:rPr>
          <w:b/>
        </w:rPr>
        <w:t>36. Trapezium UWXY:</w:t>
      </w:r>
      <w:r>
        <w:t xml:space="preserve"> YX = 18 cm, height = 12 cm, area = 252 cm²</w:t>
      </w:r>
    </w:p>
    <w:p w:rsidR="00103FCC" w:rsidRDefault="002B6276">
      <w:r>
        <w:t xml:space="preserve">    Length UW = 24 cm</w:t>
      </w:r>
    </w:p>
    <w:p w:rsidR="00103FCC" w:rsidRDefault="002B6276">
      <w:r>
        <w:t xml:space="preserve">    Marking: M1 for formula, A1 for length. (3 Marks)</w:t>
      </w:r>
    </w:p>
    <w:p w:rsidR="00103FCC" w:rsidRDefault="00103FCC"/>
    <w:p w:rsidR="00103FCC" w:rsidRDefault="002B6276">
      <w:r w:rsidRPr="00BF4A11">
        <w:rPr>
          <w:b/>
        </w:rPr>
        <w:t>37. Temperature change:</w:t>
      </w:r>
      <w:r>
        <w:t xml:space="preserve"> Morning 15°C → Afternoon 8°C → Evening 11°C</w:t>
      </w:r>
    </w:p>
    <w:p w:rsidR="00103FCC" w:rsidRDefault="002B6276">
      <w:r>
        <w:t xml:space="preserve">    Marking: M1 for each change, A1 for final temp. (3 Marks)</w:t>
      </w:r>
    </w:p>
    <w:p w:rsidR="00103FCC" w:rsidRDefault="00103FCC"/>
    <w:p w:rsidR="00103FCC" w:rsidRDefault="002B6276">
      <w:r>
        <w:t>38. Car speed 60 km/h over 210 km: 3.5 hours; arrival at 1:15 PM</w:t>
      </w:r>
    </w:p>
    <w:p w:rsidR="00103FCC" w:rsidRDefault="002B6276">
      <w:r>
        <w:t xml:space="preserve">    Marking: M1 for time, A1 for arrival time. (5 Marks)</w:t>
      </w:r>
    </w:p>
    <w:p w:rsidR="00103FCC" w:rsidRDefault="00103FCC"/>
    <w:p w:rsidR="00103FCC" w:rsidRDefault="002B6276">
      <w:r>
        <w:t>39. Bells LCM(12,18) = 36 minutes; next strike together at 10:36 AM</w:t>
      </w:r>
    </w:p>
    <w:p w:rsidR="00103FCC" w:rsidRDefault="002B6276">
      <w:r>
        <w:t xml:space="preserve">    Marking: M1 for LCM, A1 for time. (3 Marks)</w:t>
      </w:r>
    </w:p>
    <w:p w:rsidR="00103FCC" w:rsidRDefault="00103FCC"/>
    <w:p w:rsidR="00103FCC" w:rsidRDefault="002B6276">
      <w:r>
        <w:t>40. Simplify 5x + 3y - 2x + 7y = 3x + 10y</w:t>
      </w:r>
    </w:p>
    <w:p w:rsidR="00103FCC" w:rsidRDefault="002B6276">
      <w:r>
        <w:t xml:space="preserve">    Marking: M1 for grouping, A1 for simplification. (2 Marks)</w:t>
      </w:r>
    </w:p>
    <w:p w:rsidR="00103FCC" w:rsidRDefault="00103FCC"/>
    <w:p w:rsidR="00103FCC" w:rsidRDefault="002B6276">
      <w:r>
        <w:t>41. Solve 3(x + 8) = 4(x + 4): x = 8</w:t>
      </w:r>
    </w:p>
    <w:p w:rsidR="00103FCC" w:rsidRDefault="002B6276">
      <w:r>
        <w:t xml:space="preserve">    Marking: M1 for expansion, A1 for x. (3 Marks)</w:t>
      </w:r>
    </w:p>
    <w:p w:rsidR="00103FCC" w:rsidRDefault="00103FCC"/>
    <w:p w:rsidR="00103FCC" w:rsidRDefault="002B6276">
      <w:r>
        <w:t>42. (a) Difference between boiling (100°C) and freezing (0°C) points: 100°C</w:t>
      </w:r>
    </w:p>
    <w:p w:rsidR="00103FCC" w:rsidRDefault="002B6276">
      <w:r>
        <w:t xml:space="preserve">    (b) New temp after drop: 10°C</w:t>
      </w:r>
    </w:p>
    <w:p w:rsidR="00103FCC" w:rsidRDefault="002B6276">
      <w:r>
        <w:t xml:space="preserve">    Marking: M1 for each part, A1 for answers. (4 Marks)</w:t>
      </w:r>
    </w:p>
    <w:p w:rsidR="00103FCC" w:rsidRDefault="00103FCC"/>
    <w:p w:rsidR="00103FCC" w:rsidRDefault="002B6276">
      <w:r>
        <w:t>43. Construct equilateral triangle ABC, side 6 cm:</w:t>
      </w:r>
    </w:p>
    <w:p w:rsidR="00103FCC" w:rsidRDefault="002B6276">
      <w:r>
        <w:t xml:space="preserve">    Mark construction steps for full marks. (4 Marks)</w:t>
      </w:r>
    </w:p>
    <w:p w:rsidR="00103FCC" w:rsidRDefault="009E4167">
      <w:r>
        <w:rPr>
          <w:noProof/>
        </w:rPr>
        <w:lastRenderedPageBreak/>
        <w:drawing>
          <wp:inline distT="0" distB="0" distL="0" distR="0">
            <wp:extent cx="3554730" cy="2880360"/>
            <wp:effectExtent l="0" t="0" r="0" b="0"/>
            <wp:docPr id="1" name="Picture 1" descr="Construct an equilateral triangle ABC of side 6 c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struct an equilateral triangle ABC of side 6 cm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915"/>
                    <a:stretch/>
                  </pic:blipFill>
                  <pic:spPr bwMode="auto">
                    <a:xfrm>
                      <a:off x="0" y="0"/>
                      <a:ext cx="355473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3FCC" w:rsidRDefault="002B6276">
      <w:r>
        <w:t>44. Tree planting pattern 3, 6, 9</w:t>
      </w:r>
      <w:proofErr w:type="gramStart"/>
      <w:r>
        <w:t>,...</w:t>
      </w:r>
      <w:proofErr w:type="gramEnd"/>
    </w:p>
    <w:p w:rsidR="00103FCC" w:rsidRDefault="002B6276">
      <w:r>
        <w:t xml:space="preserve">    (a) 5th row: 15 trees</w:t>
      </w:r>
    </w:p>
    <w:p w:rsidR="00103FCC" w:rsidRDefault="002B6276">
      <w:r>
        <w:t xml:space="preserve">    (b) Total in 5 rows: 45 trees</w:t>
      </w:r>
    </w:p>
    <w:p w:rsidR="00103FCC" w:rsidRDefault="002B6276">
      <w:r>
        <w:t xml:space="preserve">    Marking: M1 for pattern, A1 for answers. (5 Marks)</w:t>
      </w:r>
    </w:p>
    <w:p w:rsidR="00103FCC" w:rsidRDefault="00103FCC"/>
    <w:p w:rsidR="00103FCC" w:rsidRPr="009E4167" w:rsidRDefault="002B6276">
      <w:pPr>
        <w:rPr>
          <w:b/>
        </w:rPr>
      </w:pPr>
      <w:r w:rsidRPr="009E4167">
        <w:rPr>
          <w:b/>
        </w:rPr>
        <w:t>45. Cylindrical tank r = 0.7 m, h = 2 m:</w:t>
      </w:r>
    </w:p>
    <w:p w:rsidR="00103FCC" w:rsidRDefault="002B6276">
      <w:r>
        <w:t xml:space="preserve">    (a) Volume = 3.08 m³</w:t>
      </w:r>
    </w:p>
    <w:p w:rsidR="00103FCC" w:rsidRDefault="002B6276">
      <w:r>
        <w:t xml:space="preserve">    (b) Water after drawing 500 L: 2580 liters</w:t>
      </w:r>
    </w:p>
    <w:p w:rsidR="00103FCC" w:rsidRDefault="002B6276">
      <w:r>
        <w:t xml:space="preserve">    </w:t>
      </w:r>
      <w:proofErr w:type="gramStart"/>
      <w:r>
        <w:t>Marking: M1 for volume, M1 for conversion, A1 for remaining.</w:t>
      </w:r>
      <w:proofErr w:type="gramEnd"/>
      <w:r>
        <w:t xml:space="preserve"> (6 Marks)</w:t>
      </w:r>
    </w:p>
    <w:p w:rsidR="009E4167" w:rsidRDefault="009E4167"/>
    <w:p w:rsidR="009E4167" w:rsidRDefault="009E4167"/>
    <w:p w:rsidR="00417586" w:rsidRDefault="00417586"/>
    <w:p w:rsidR="00417586" w:rsidRDefault="00417586"/>
    <w:p w:rsidR="00417586" w:rsidRDefault="00417586"/>
    <w:p w:rsidR="003560CA" w:rsidRDefault="003560CA" w:rsidP="00A238A7">
      <w:pPr>
        <w:jc w:val="center"/>
        <w:rPr>
          <w:b/>
        </w:rPr>
      </w:pPr>
    </w:p>
    <w:p w:rsidR="003560CA" w:rsidRDefault="003560CA" w:rsidP="00A238A7">
      <w:pPr>
        <w:jc w:val="center"/>
        <w:rPr>
          <w:b/>
        </w:rPr>
      </w:pPr>
    </w:p>
    <w:p w:rsidR="003560CA" w:rsidRDefault="003560CA" w:rsidP="00A238A7">
      <w:pPr>
        <w:jc w:val="center"/>
        <w:rPr>
          <w:b/>
        </w:rPr>
      </w:pPr>
    </w:p>
    <w:p w:rsidR="003560CA" w:rsidRDefault="003560CA" w:rsidP="00A238A7">
      <w:pPr>
        <w:jc w:val="center"/>
        <w:rPr>
          <w:b/>
        </w:rPr>
      </w:pPr>
    </w:p>
    <w:p w:rsidR="001D061A" w:rsidRPr="00A238A7" w:rsidRDefault="00A238A7" w:rsidP="00A238A7">
      <w:pPr>
        <w:jc w:val="center"/>
        <w:rPr>
          <w:b/>
        </w:rPr>
      </w:pPr>
      <w:r w:rsidRPr="00A238A7">
        <w:rPr>
          <w:b/>
        </w:rPr>
        <w:t>THIS IS THE LAST PRINTED PAGE.</w:t>
      </w:r>
    </w:p>
    <w:sectPr w:rsidR="001D061A" w:rsidRPr="00A238A7" w:rsidSect="00E23AD9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426" w:right="333" w:bottom="426" w:left="284" w:header="720" w:footer="136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446E" w:rsidRDefault="00F4446E" w:rsidP="00DB79F3">
      <w:pPr>
        <w:spacing w:after="0" w:line="240" w:lineRule="auto"/>
      </w:pPr>
      <w:r>
        <w:separator/>
      </w:r>
    </w:p>
  </w:endnote>
  <w:endnote w:type="continuationSeparator" w:id="0">
    <w:p w:rsidR="00F4446E" w:rsidRDefault="00F4446E" w:rsidP="00DB79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6FBE" w:rsidRDefault="006E6FB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3AD9" w:rsidRDefault="00E23AD9" w:rsidP="00E23AD9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>GRADE 7 MATHEMATICS                                                 703                              ………EVERY LEARNER COUNTS……</w:t>
    </w:r>
  </w:p>
  <w:p w:rsidR="00E23AD9" w:rsidRDefault="00E23AD9" w:rsidP="00E23AD9">
    <w:pPr>
      <w:pStyle w:val="Footer"/>
      <w:tabs>
        <w:tab w:val="clear" w:pos="4680"/>
        <w:tab w:val="left" w:pos="8172"/>
      </w:tabs>
    </w:pPr>
    <w: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6FBE" w:rsidRDefault="006E6FB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446E" w:rsidRDefault="00F4446E" w:rsidP="00DB79F3">
      <w:pPr>
        <w:spacing w:after="0" w:line="240" w:lineRule="auto"/>
      </w:pPr>
      <w:r>
        <w:separator/>
      </w:r>
    </w:p>
  </w:footnote>
  <w:footnote w:type="continuationSeparator" w:id="0">
    <w:p w:rsidR="00F4446E" w:rsidRDefault="00F4446E" w:rsidP="00DB79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6FBE" w:rsidRDefault="00F4446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0053922" o:spid="_x0000_s2050" type="#_x0000_t136" style="position:absolute;margin-left:0;margin-top:0;width:722.9pt;height:96.3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MARKING SCHEM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6FBE" w:rsidRDefault="00F4446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0053923" o:spid="_x0000_s2051" type="#_x0000_t136" style="position:absolute;margin-left:0;margin-top:0;width:722.9pt;height:96.3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MARKING SCHEM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6FBE" w:rsidRDefault="00F4446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0053921" o:spid="_x0000_s2049" type="#_x0000_t136" style="position:absolute;margin-left:0;margin-top:0;width:722.9pt;height:96.3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MARKING SCHEM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00352BD1"/>
    <w:multiLevelType w:val="multilevel"/>
    <w:tmpl w:val="6C3EF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008941A3"/>
    <w:multiLevelType w:val="multilevel"/>
    <w:tmpl w:val="9CCCA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00C24DB1"/>
    <w:multiLevelType w:val="multilevel"/>
    <w:tmpl w:val="7E5C3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01457379"/>
    <w:multiLevelType w:val="multilevel"/>
    <w:tmpl w:val="54B40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01EA1B93"/>
    <w:multiLevelType w:val="multilevel"/>
    <w:tmpl w:val="00CAC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039B0C76"/>
    <w:multiLevelType w:val="multilevel"/>
    <w:tmpl w:val="602C1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05356A18"/>
    <w:multiLevelType w:val="multilevel"/>
    <w:tmpl w:val="D5E40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05E31666"/>
    <w:multiLevelType w:val="multilevel"/>
    <w:tmpl w:val="FFAE3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06162696"/>
    <w:multiLevelType w:val="multilevel"/>
    <w:tmpl w:val="E8AE1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061E545E"/>
    <w:multiLevelType w:val="multilevel"/>
    <w:tmpl w:val="D92C0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0A32596E"/>
    <w:multiLevelType w:val="multilevel"/>
    <w:tmpl w:val="30EC5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0C09700A"/>
    <w:multiLevelType w:val="multilevel"/>
    <w:tmpl w:val="1876D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0CC2247F"/>
    <w:multiLevelType w:val="multilevel"/>
    <w:tmpl w:val="BA6C6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0DA17F2B"/>
    <w:multiLevelType w:val="multilevel"/>
    <w:tmpl w:val="F6BE6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14AF415A"/>
    <w:multiLevelType w:val="multilevel"/>
    <w:tmpl w:val="95B01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16265D5D"/>
    <w:multiLevelType w:val="multilevel"/>
    <w:tmpl w:val="EE12B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171F3B25"/>
    <w:multiLevelType w:val="multilevel"/>
    <w:tmpl w:val="5010F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176C384E"/>
    <w:multiLevelType w:val="multilevel"/>
    <w:tmpl w:val="6B0C2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18D97808"/>
    <w:multiLevelType w:val="multilevel"/>
    <w:tmpl w:val="25602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1A944711"/>
    <w:multiLevelType w:val="multilevel"/>
    <w:tmpl w:val="1D22E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1B5E2269"/>
    <w:multiLevelType w:val="multilevel"/>
    <w:tmpl w:val="A6FC9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20AE66D8"/>
    <w:multiLevelType w:val="multilevel"/>
    <w:tmpl w:val="84A2A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221003B1"/>
    <w:multiLevelType w:val="multilevel"/>
    <w:tmpl w:val="805E1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248411C3"/>
    <w:multiLevelType w:val="multilevel"/>
    <w:tmpl w:val="1204A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27B33E5B"/>
    <w:multiLevelType w:val="multilevel"/>
    <w:tmpl w:val="CE5427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2B9F2E4C"/>
    <w:multiLevelType w:val="multilevel"/>
    <w:tmpl w:val="C694B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2C3C46DF"/>
    <w:multiLevelType w:val="multilevel"/>
    <w:tmpl w:val="2FD0C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2E041919"/>
    <w:multiLevelType w:val="multilevel"/>
    <w:tmpl w:val="00E24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302D6CA1"/>
    <w:multiLevelType w:val="multilevel"/>
    <w:tmpl w:val="46D01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329963C6"/>
    <w:multiLevelType w:val="multilevel"/>
    <w:tmpl w:val="B9C2F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32B80BC7"/>
    <w:multiLevelType w:val="multilevel"/>
    <w:tmpl w:val="22627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34E5698D"/>
    <w:multiLevelType w:val="multilevel"/>
    <w:tmpl w:val="3EB40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37FB62D4"/>
    <w:multiLevelType w:val="multilevel"/>
    <w:tmpl w:val="3CFAC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38E13F06"/>
    <w:multiLevelType w:val="multilevel"/>
    <w:tmpl w:val="0FC2C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399964FC"/>
    <w:multiLevelType w:val="multilevel"/>
    <w:tmpl w:val="B344B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39FC3A21"/>
    <w:multiLevelType w:val="multilevel"/>
    <w:tmpl w:val="88DE5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>
    <w:nsid w:val="3AA350BE"/>
    <w:multiLevelType w:val="multilevel"/>
    <w:tmpl w:val="7B029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>
    <w:nsid w:val="3D06513F"/>
    <w:multiLevelType w:val="multilevel"/>
    <w:tmpl w:val="2B362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>
    <w:nsid w:val="3F416E16"/>
    <w:multiLevelType w:val="multilevel"/>
    <w:tmpl w:val="3DC28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>
    <w:nsid w:val="40E37817"/>
    <w:multiLevelType w:val="multilevel"/>
    <w:tmpl w:val="B2329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>
    <w:nsid w:val="41B1591C"/>
    <w:multiLevelType w:val="multilevel"/>
    <w:tmpl w:val="9EA21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>
    <w:nsid w:val="43625821"/>
    <w:multiLevelType w:val="multilevel"/>
    <w:tmpl w:val="4C586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>
    <w:nsid w:val="45533118"/>
    <w:multiLevelType w:val="multilevel"/>
    <w:tmpl w:val="4E2EA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>
    <w:nsid w:val="483A1868"/>
    <w:multiLevelType w:val="multilevel"/>
    <w:tmpl w:val="183E6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>
    <w:nsid w:val="486F7F21"/>
    <w:multiLevelType w:val="multilevel"/>
    <w:tmpl w:val="D5FA9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>
    <w:nsid w:val="4ACB00B2"/>
    <w:multiLevelType w:val="multilevel"/>
    <w:tmpl w:val="A9C2F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>
    <w:nsid w:val="4C3F5295"/>
    <w:multiLevelType w:val="multilevel"/>
    <w:tmpl w:val="A7249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>
    <w:nsid w:val="4F1173D5"/>
    <w:multiLevelType w:val="multilevel"/>
    <w:tmpl w:val="FDC40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>
    <w:nsid w:val="503956D2"/>
    <w:multiLevelType w:val="multilevel"/>
    <w:tmpl w:val="08DC5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>
    <w:nsid w:val="51C40BD7"/>
    <w:multiLevelType w:val="multilevel"/>
    <w:tmpl w:val="C1847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>
    <w:nsid w:val="550C7A10"/>
    <w:multiLevelType w:val="multilevel"/>
    <w:tmpl w:val="1CF08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>
    <w:nsid w:val="56B80E5A"/>
    <w:multiLevelType w:val="multilevel"/>
    <w:tmpl w:val="AACE0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>
    <w:nsid w:val="586609D6"/>
    <w:multiLevelType w:val="multilevel"/>
    <w:tmpl w:val="23F49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>
    <w:nsid w:val="59887024"/>
    <w:multiLevelType w:val="multilevel"/>
    <w:tmpl w:val="BBF08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>
    <w:nsid w:val="59E9133F"/>
    <w:multiLevelType w:val="multilevel"/>
    <w:tmpl w:val="066CB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>
    <w:nsid w:val="5A1E07EE"/>
    <w:multiLevelType w:val="multilevel"/>
    <w:tmpl w:val="C0482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>
    <w:nsid w:val="5A43146D"/>
    <w:multiLevelType w:val="multilevel"/>
    <w:tmpl w:val="82FC8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>
    <w:nsid w:val="5BF473BA"/>
    <w:multiLevelType w:val="multilevel"/>
    <w:tmpl w:val="0A0CD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>
    <w:nsid w:val="5F6614EE"/>
    <w:multiLevelType w:val="multilevel"/>
    <w:tmpl w:val="5B949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>
    <w:nsid w:val="5FA05865"/>
    <w:multiLevelType w:val="multilevel"/>
    <w:tmpl w:val="D7103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>
    <w:nsid w:val="5FAE722D"/>
    <w:multiLevelType w:val="multilevel"/>
    <w:tmpl w:val="D1DC9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>
    <w:nsid w:val="63074E5C"/>
    <w:multiLevelType w:val="multilevel"/>
    <w:tmpl w:val="C7E89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>
    <w:nsid w:val="653B60B7"/>
    <w:multiLevelType w:val="multilevel"/>
    <w:tmpl w:val="0FCEC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>
    <w:nsid w:val="667723A6"/>
    <w:multiLevelType w:val="multilevel"/>
    <w:tmpl w:val="903E1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>
    <w:nsid w:val="681E1D2C"/>
    <w:multiLevelType w:val="multilevel"/>
    <w:tmpl w:val="8E6C6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>
    <w:nsid w:val="6B2A6645"/>
    <w:multiLevelType w:val="multilevel"/>
    <w:tmpl w:val="5518D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>
    <w:nsid w:val="6C6F3C50"/>
    <w:multiLevelType w:val="multilevel"/>
    <w:tmpl w:val="28BE7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>
    <w:nsid w:val="6D6D4455"/>
    <w:multiLevelType w:val="multilevel"/>
    <w:tmpl w:val="5754C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>
    <w:nsid w:val="6DCA2A47"/>
    <w:multiLevelType w:val="multilevel"/>
    <w:tmpl w:val="31E69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>
    <w:nsid w:val="6DE06C92"/>
    <w:multiLevelType w:val="multilevel"/>
    <w:tmpl w:val="D80CD6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>
    <w:nsid w:val="76BE2257"/>
    <w:multiLevelType w:val="multilevel"/>
    <w:tmpl w:val="1E62E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>
    <w:nsid w:val="77DF6FD9"/>
    <w:multiLevelType w:val="multilevel"/>
    <w:tmpl w:val="61E2A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>
    <w:nsid w:val="78F066C0"/>
    <w:multiLevelType w:val="multilevel"/>
    <w:tmpl w:val="63180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>
    <w:nsid w:val="7D3A6850"/>
    <w:multiLevelType w:val="multilevel"/>
    <w:tmpl w:val="06008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>
    <w:nsid w:val="7DDA7A11"/>
    <w:multiLevelType w:val="multilevel"/>
    <w:tmpl w:val="7506F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>
    <w:nsid w:val="7F203B37"/>
    <w:multiLevelType w:val="multilevel"/>
    <w:tmpl w:val="C7244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  <w:num w:numId="7">
    <w:abstractNumId w:val="55"/>
  </w:num>
  <w:num w:numId="8">
    <w:abstractNumId w:val="73"/>
  </w:num>
  <w:num w:numId="9">
    <w:abstractNumId w:val="18"/>
  </w:num>
  <w:num w:numId="10">
    <w:abstractNumId w:val="48"/>
  </w:num>
  <w:num w:numId="11">
    <w:abstractNumId w:val="20"/>
  </w:num>
  <w:num w:numId="12">
    <w:abstractNumId w:val="49"/>
  </w:num>
  <w:num w:numId="13">
    <w:abstractNumId w:val="67"/>
  </w:num>
  <w:num w:numId="14">
    <w:abstractNumId w:val="19"/>
  </w:num>
  <w:num w:numId="15">
    <w:abstractNumId w:val="70"/>
  </w:num>
  <w:num w:numId="16">
    <w:abstractNumId w:val="51"/>
  </w:num>
  <w:num w:numId="17">
    <w:abstractNumId w:val="46"/>
  </w:num>
  <w:num w:numId="18">
    <w:abstractNumId w:val="60"/>
  </w:num>
  <w:num w:numId="19">
    <w:abstractNumId w:val="47"/>
  </w:num>
  <w:num w:numId="20">
    <w:abstractNumId w:val="11"/>
  </w:num>
  <w:num w:numId="21">
    <w:abstractNumId w:val="29"/>
  </w:num>
  <w:num w:numId="22">
    <w:abstractNumId w:val="7"/>
  </w:num>
  <w:num w:numId="23">
    <w:abstractNumId w:val="71"/>
  </w:num>
  <w:num w:numId="24">
    <w:abstractNumId w:val="59"/>
  </w:num>
  <w:num w:numId="25">
    <w:abstractNumId w:val="6"/>
  </w:num>
  <w:num w:numId="26">
    <w:abstractNumId w:val="81"/>
  </w:num>
  <w:num w:numId="27">
    <w:abstractNumId w:val="21"/>
  </w:num>
  <w:num w:numId="28">
    <w:abstractNumId w:val="31"/>
  </w:num>
  <w:num w:numId="29">
    <w:abstractNumId w:val="68"/>
  </w:num>
  <w:num w:numId="30">
    <w:abstractNumId w:val="15"/>
  </w:num>
  <w:num w:numId="31">
    <w:abstractNumId w:val="74"/>
  </w:num>
  <w:num w:numId="32">
    <w:abstractNumId w:val="57"/>
  </w:num>
  <w:num w:numId="33">
    <w:abstractNumId w:val="22"/>
  </w:num>
  <w:num w:numId="34">
    <w:abstractNumId w:val="28"/>
  </w:num>
  <w:num w:numId="35">
    <w:abstractNumId w:val="52"/>
  </w:num>
  <w:num w:numId="36">
    <w:abstractNumId w:val="40"/>
  </w:num>
  <w:num w:numId="37">
    <w:abstractNumId w:val="26"/>
  </w:num>
  <w:num w:numId="38">
    <w:abstractNumId w:val="39"/>
  </w:num>
  <w:num w:numId="39">
    <w:abstractNumId w:val="32"/>
  </w:num>
  <w:num w:numId="40">
    <w:abstractNumId w:val="62"/>
  </w:num>
  <w:num w:numId="41">
    <w:abstractNumId w:val="17"/>
  </w:num>
  <w:num w:numId="42">
    <w:abstractNumId w:val="33"/>
  </w:num>
  <w:num w:numId="43">
    <w:abstractNumId w:val="53"/>
  </w:num>
  <w:num w:numId="44">
    <w:abstractNumId w:val="75"/>
  </w:num>
  <w:num w:numId="45">
    <w:abstractNumId w:val="27"/>
  </w:num>
  <w:num w:numId="46">
    <w:abstractNumId w:val="23"/>
  </w:num>
  <w:num w:numId="47">
    <w:abstractNumId w:val="79"/>
  </w:num>
  <w:num w:numId="48">
    <w:abstractNumId w:val="9"/>
  </w:num>
  <w:num w:numId="49">
    <w:abstractNumId w:val="35"/>
  </w:num>
  <w:num w:numId="50">
    <w:abstractNumId w:val="45"/>
  </w:num>
  <w:num w:numId="51">
    <w:abstractNumId w:val="14"/>
  </w:num>
  <w:num w:numId="52">
    <w:abstractNumId w:val="64"/>
  </w:num>
  <w:num w:numId="53">
    <w:abstractNumId w:val="12"/>
  </w:num>
  <w:num w:numId="54">
    <w:abstractNumId w:val="80"/>
  </w:num>
  <w:num w:numId="55">
    <w:abstractNumId w:val="76"/>
  </w:num>
  <w:num w:numId="56">
    <w:abstractNumId w:val="41"/>
  </w:num>
  <w:num w:numId="57">
    <w:abstractNumId w:val="63"/>
  </w:num>
  <w:num w:numId="58">
    <w:abstractNumId w:val="24"/>
  </w:num>
  <w:num w:numId="59">
    <w:abstractNumId w:val="50"/>
  </w:num>
  <w:num w:numId="60">
    <w:abstractNumId w:val="69"/>
  </w:num>
  <w:num w:numId="61">
    <w:abstractNumId w:val="43"/>
  </w:num>
  <w:num w:numId="62">
    <w:abstractNumId w:val="72"/>
  </w:num>
  <w:num w:numId="63">
    <w:abstractNumId w:val="66"/>
  </w:num>
  <w:num w:numId="64">
    <w:abstractNumId w:val="78"/>
  </w:num>
  <w:num w:numId="65">
    <w:abstractNumId w:val="42"/>
  </w:num>
  <w:num w:numId="66">
    <w:abstractNumId w:val="34"/>
  </w:num>
  <w:num w:numId="67">
    <w:abstractNumId w:val="58"/>
  </w:num>
  <w:num w:numId="68">
    <w:abstractNumId w:val="37"/>
  </w:num>
  <w:num w:numId="69">
    <w:abstractNumId w:val="25"/>
  </w:num>
  <w:num w:numId="70">
    <w:abstractNumId w:val="61"/>
  </w:num>
  <w:num w:numId="71">
    <w:abstractNumId w:val="38"/>
  </w:num>
  <w:num w:numId="72">
    <w:abstractNumId w:val="16"/>
  </w:num>
  <w:num w:numId="73">
    <w:abstractNumId w:val="13"/>
  </w:num>
  <w:num w:numId="74">
    <w:abstractNumId w:val="36"/>
  </w:num>
  <w:num w:numId="75">
    <w:abstractNumId w:val="30"/>
  </w:num>
  <w:num w:numId="76">
    <w:abstractNumId w:val="8"/>
  </w:num>
  <w:num w:numId="77">
    <w:abstractNumId w:val="65"/>
  </w:num>
  <w:num w:numId="78">
    <w:abstractNumId w:val="77"/>
  </w:num>
  <w:num w:numId="79">
    <w:abstractNumId w:val="44"/>
  </w:num>
  <w:num w:numId="80">
    <w:abstractNumId w:val="10"/>
  </w:num>
  <w:num w:numId="81">
    <w:abstractNumId w:val="54"/>
  </w:num>
  <w:num w:numId="82">
    <w:abstractNumId w:val="56"/>
  </w:num>
  <w:numIdMacAtCleanup w:val="8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3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34893"/>
    <w:rsid w:val="0006063C"/>
    <w:rsid w:val="00103FCC"/>
    <w:rsid w:val="0015074B"/>
    <w:rsid w:val="001D061A"/>
    <w:rsid w:val="0029639D"/>
    <w:rsid w:val="002B6276"/>
    <w:rsid w:val="00326F90"/>
    <w:rsid w:val="003560CA"/>
    <w:rsid w:val="00417586"/>
    <w:rsid w:val="004A1BDF"/>
    <w:rsid w:val="00525CB5"/>
    <w:rsid w:val="00543E8F"/>
    <w:rsid w:val="006E6FBE"/>
    <w:rsid w:val="007644E7"/>
    <w:rsid w:val="007B1B85"/>
    <w:rsid w:val="009E4167"/>
    <w:rsid w:val="00A238A7"/>
    <w:rsid w:val="00AA1D8D"/>
    <w:rsid w:val="00B47730"/>
    <w:rsid w:val="00B81869"/>
    <w:rsid w:val="00BF4A11"/>
    <w:rsid w:val="00CB0664"/>
    <w:rsid w:val="00DB79F3"/>
    <w:rsid w:val="00E23AD9"/>
    <w:rsid w:val="00E86CC9"/>
    <w:rsid w:val="00E93D2D"/>
    <w:rsid w:val="00EB44E3"/>
    <w:rsid w:val="00F4446E"/>
    <w:rsid w:val="00F5753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4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5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E41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16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D06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mdc-button-persistent-ripple">
    <w:name w:val="mat-mdc-button-persistent-ripple"/>
    <w:basedOn w:val="DefaultParagraphFont"/>
    <w:rsid w:val="001D061A"/>
  </w:style>
  <w:style w:type="character" w:customStyle="1" w:styleId="mdc-buttonlabel">
    <w:name w:val="mdc-button__label"/>
    <w:basedOn w:val="DefaultParagraphFont"/>
    <w:rsid w:val="001D061A"/>
  </w:style>
  <w:style w:type="character" w:customStyle="1" w:styleId="export-sheets-button">
    <w:name w:val="export-sheets-button"/>
    <w:basedOn w:val="DefaultParagraphFont"/>
    <w:rsid w:val="001D061A"/>
  </w:style>
  <w:style w:type="character" w:customStyle="1" w:styleId="export-sheets-icon">
    <w:name w:val="export-sheets-icon"/>
    <w:basedOn w:val="DefaultParagraphFont"/>
    <w:rsid w:val="001D061A"/>
  </w:style>
  <w:style w:type="character" w:customStyle="1" w:styleId="mat-focus-indicator">
    <w:name w:val="mat-focus-indicator"/>
    <w:basedOn w:val="DefaultParagraphFont"/>
    <w:rsid w:val="001D061A"/>
  </w:style>
  <w:style w:type="character" w:customStyle="1" w:styleId="mat-mdc-button-touch-target">
    <w:name w:val="mat-mdc-button-touch-target"/>
    <w:basedOn w:val="DefaultParagraphFont"/>
    <w:rsid w:val="001D061A"/>
  </w:style>
  <w:style w:type="character" w:customStyle="1" w:styleId="katex">
    <w:name w:val="katex"/>
    <w:basedOn w:val="DefaultParagraphFont"/>
    <w:rsid w:val="001D061A"/>
  </w:style>
  <w:style w:type="character" w:customStyle="1" w:styleId="katex-html">
    <w:name w:val="katex-html"/>
    <w:basedOn w:val="DefaultParagraphFont"/>
    <w:rsid w:val="001D061A"/>
  </w:style>
  <w:style w:type="character" w:customStyle="1" w:styleId="base">
    <w:name w:val="base"/>
    <w:basedOn w:val="DefaultParagraphFont"/>
    <w:rsid w:val="001D061A"/>
  </w:style>
  <w:style w:type="character" w:customStyle="1" w:styleId="strut">
    <w:name w:val="strut"/>
    <w:basedOn w:val="DefaultParagraphFont"/>
    <w:rsid w:val="001D061A"/>
  </w:style>
  <w:style w:type="character" w:customStyle="1" w:styleId="mord">
    <w:name w:val="mord"/>
    <w:basedOn w:val="DefaultParagraphFont"/>
    <w:rsid w:val="001D061A"/>
  </w:style>
  <w:style w:type="character" w:customStyle="1" w:styleId="mspace">
    <w:name w:val="mspace"/>
    <w:basedOn w:val="DefaultParagraphFont"/>
    <w:rsid w:val="001D061A"/>
  </w:style>
  <w:style w:type="character" w:customStyle="1" w:styleId="mbin">
    <w:name w:val="mbin"/>
    <w:basedOn w:val="DefaultParagraphFont"/>
    <w:rsid w:val="001D061A"/>
  </w:style>
  <w:style w:type="character" w:customStyle="1" w:styleId="mrel">
    <w:name w:val="mrel"/>
    <w:basedOn w:val="DefaultParagraphFont"/>
    <w:rsid w:val="001D061A"/>
  </w:style>
  <w:style w:type="character" w:customStyle="1" w:styleId="mopen">
    <w:name w:val="mopen"/>
    <w:basedOn w:val="DefaultParagraphFont"/>
    <w:rsid w:val="001D061A"/>
  </w:style>
  <w:style w:type="character" w:customStyle="1" w:styleId="mfrac">
    <w:name w:val="mfrac"/>
    <w:basedOn w:val="DefaultParagraphFont"/>
    <w:rsid w:val="001D061A"/>
  </w:style>
  <w:style w:type="character" w:customStyle="1" w:styleId="vlist-t">
    <w:name w:val="vlist-t"/>
    <w:basedOn w:val="DefaultParagraphFont"/>
    <w:rsid w:val="001D061A"/>
  </w:style>
  <w:style w:type="character" w:customStyle="1" w:styleId="vlist-r">
    <w:name w:val="vlist-r"/>
    <w:basedOn w:val="DefaultParagraphFont"/>
    <w:rsid w:val="001D061A"/>
  </w:style>
  <w:style w:type="character" w:customStyle="1" w:styleId="vlist">
    <w:name w:val="vlist"/>
    <w:basedOn w:val="DefaultParagraphFont"/>
    <w:rsid w:val="001D061A"/>
  </w:style>
  <w:style w:type="character" w:customStyle="1" w:styleId="pstrut">
    <w:name w:val="pstrut"/>
    <w:basedOn w:val="DefaultParagraphFont"/>
    <w:rsid w:val="001D061A"/>
  </w:style>
  <w:style w:type="character" w:customStyle="1" w:styleId="sizing">
    <w:name w:val="sizing"/>
    <w:basedOn w:val="DefaultParagraphFont"/>
    <w:rsid w:val="001D061A"/>
  </w:style>
  <w:style w:type="character" w:customStyle="1" w:styleId="frac-line">
    <w:name w:val="frac-line"/>
    <w:basedOn w:val="DefaultParagraphFont"/>
    <w:rsid w:val="001D061A"/>
  </w:style>
  <w:style w:type="character" w:customStyle="1" w:styleId="vlist-s">
    <w:name w:val="vlist-s"/>
    <w:basedOn w:val="DefaultParagraphFont"/>
    <w:rsid w:val="001D061A"/>
  </w:style>
  <w:style w:type="character" w:customStyle="1" w:styleId="mclose">
    <w:name w:val="mclose"/>
    <w:basedOn w:val="DefaultParagraphFont"/>
    <w:rsid w:val="001D061A"/>
  </w:style>
  <w:style w:type="character" w:customStyle="1" w:styleId="animating">
    <w:name w:val="animating"/>
    <w:basedOn w:val="DefaultParagraphFont"/>
    <w:rsid w:val="001D061A"/>
  </w:style>
  <w:style w:type="paragraph" w:customStyle="1" w:styleId="animating1">
    <w:name w:val="animating1"/>
    <w:basedOn w:val="Normal"/>
    <w:rsid w:val="001D06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supsub">
    <w:name w:val="msupsub"/>
    <w:basedOn w:val="DefaultParagraphFont"/>
    <w:rsid w:val="001D061A"/>
  </w:style>
  <w:style w:type="character" w:customStyle="1" w:styleId="mpunct">
    <w:name w:val="mpunct"/>
    <w:basedOn w:val="DefaultParagraphFont"/>
    <w:rsid w:val="001D061A"/>
  </w:style>
  <w:style w:type="paragraph" w:customStyle="1" w:styleId="FirstParagraph">
    <w:name w:val="First Paragraph"/>
    <w:basedOn w:val="BodyText"/>
    <w:next w:val="BodyText"/>
    <w:qFormat/>
    <w:rsid w:val="00E23AD9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41758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4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5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E41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16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D06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mdc-button-persistent-ripple">
    <w:name w:val="mat-mdc-button-persistent-ripple"/>
    <w:basedOn w:val="DefaultParagraphFont"/>
    <w:rsid w:val="001D061A"/>
  </w:style>
  <w:style w:type="character" w:customStyle="1" w:styleId="mdc-buttonlabel">
    <w:name w:val="mdc-button__label"/>
    <w:basedOn w:val="DefaultParagraphFont"/>
    <w:rsid w:val="001D061A"/>
  </w:style>
  <w:style w:type="character" w:customStyle="1" w:styleId="export-sheets-button">
    <w:name w:val="export-sheets-button"/>
    <w:basedOn w:val="DefaultParagraphFont"/>
    <w:rsid w:val="001D061A"/>
  </w:style>
  <w:style w:type="character" w:customStyle="1" w:styleId="export-sheets-icon">
    <w:name w:val="export-sheets-icon"/>
    <w:basedOn w:val="DefaultParagraphFont"/>
    <w:rsid w:val="001D061A"/>
  </w:style>
  <w:style w:type="character" w:customStyle="1" w:styleId="mat-focus-indicator">
    <w:name w:val="mat-focus-indicator"/>
    <w:basedOn w:val="DefaultParagraphFont"/>
    <w:rsid w:val="001D061A"/>
  </w:style>
  <w:style w:type="character" w:customStyle="1" w:styleId="mat-mdc-button-touch-target">
    <w:name w:val="mat-mdc-button-touch-target"/>
    <w:basedOn w:val="DefaultParagraphFont"/>
    <w:rsid w:val="001D061A"/>
  </w:style>
  <w:style w:type="character" w:customStyle="1" w:styleId="katex">
    <w:name w:val="katex"/>
    <w:basedOn w:val="DefaultParagraphFont"/>
    <w:rsid w:val="001D061A"/>
  </w:style>
  <w:style w:type="character" w:customStyle="1" w:styleId="katex-html">
    <w:name w:val="katex-html"/>
    <w:basedOn w:val="DefaultParagraphFont"/>
    <w:rsid w:val="001D061A"/>
  </w:style>
  <w:style w:type="character" w:customStyle="1" w:styleId="base">
    <w:name w:val="base"/>
    <w:basedOn w:val="DefaultParagraphFont"/>
    <w:rsid w:val="001D061A"/>
  </w:style>
  <w:style w:type="character" w:customStyle="1" w:styleId="strut">
    <w:name w:val="strut"/>
    <w:basedOn w:val="DefaultParagraphFont"/>
    <w:rsid w:val="001D061A"/>
  </w:style>
  <w:style w:type="character" w:customStyle="1" w:styleId="mord">
    <w:name w:val="mord"/>
    <w:basedOn w:val="DefaultParagraphFont"/>
    <w:rsid w:val="001D061A"/>
  </w:style>
  <w:style w:type="character" w:customStyle="1" w:styleId="mspace">
    <w:name w:val="mspace"/>
    <w:basedOn w:val="DefaultParagraphFont"/>
    <w:rsid w:val="001D061A"/>
  </w:style>
  <w:style w:type="character" w:customStyle="1" w:styleId="mbin">
    <w:name w:val="mbin"/>
    <w:basedOn w:val="DefaultParagraphFont"/>
    <w:rsid w:val="001D061A"/>
  </w:style>
  <w:style w:type="character" w:customStyle="1" w:styleId="mrel">
    <w:name w:val="mrel"/>
    <w:basedOn w:val="DefaultParagraphFont"/>
    <w:rsid w:val="001D061A"/>
  </w:style>
  <w:style w:type="character" w:customStyle="1" w:styleId="mopen">
    <w:name w:val="mopen"/>
    <w:basedOn w:val="DefaultParagraphFont"/>
    <w:rsid w:val="001D061A"/>
  </w:style>
  <w:style w:type="character" w:customStyle="1" w:styleId="mfrac">
    <w:name w:val="mfrac"/>
    <w:basedOn w:val="DefaultParagraphFont"/>
    <w:rsid w:val="001D061A"/>
  </w:style>
  <w:style w:type="character" w:customStyle="1" w:styleId="vlist-t">
    <w:name w:val="vlist-t"/>
    <w:basedOn w:val="DefaultParagraphFont"/>
    <w:rsid w:val="001D061A"/>
  </w:style>
  <w:style w:type="character" w:customStyle="1" w:styleId="vlist-r">
    <w:name w:val="vlist-r"/>
    <w:basedOn w:val="DefaultParagraphFont"/>
    <w:rsid w:val="001D061A"/>
  </w:style>
  <w:style w:type="character" w:customStyle="1" w:styleId="vlist">
    <w:name w:val="vlist"/>
    <w:basedOn w:val="DefaultParagraphFont"/>
    <w:rsid w:val="001D061A"/>
  </w:style>
  <w:style w:type="character" w:customStyle="1" w:styleId="pstrut">
    <w:name w:val="pstrut"/>
    <w:basedOn w:val="DefaultParagraphFont"/>
    <w:rsid w:val="001D061A"/>
  </w:style>
  <w:style w:type="character" w:customStyle="1" w:styleId="sizing">
    <w:name w:val="sizing"/>
    <w:basedOn w:val="DefaultParagraphFont"/>
    <w:rsid w:val="001D061A"/>
  </w:style>
  <w:style w:type="character" w:customStyle="1" w:styleId="frac-line">
    <w:name w:val="frac-line"/>
    <w:basedOn w:val="DefaultParagraphFont"/>
    <w:rsid w:val="001D061A"/>
  </w:style>
  <w:style w:type="character" w:customStyle="1" w:styleId="vlist-s">
    <w:name w:val="vlist-s"/>
    <w:basedOn w:val="DefaultParagraphFont"/>
    <w:rsid w:val="001D061A"/>
  </w:style>
  <w:style w:type="character" w:customStyle="1" w:styleId="mclose">
    <w:name w:val="mclose"/>
    <w:basedOn w:val="DefaultParagraphFont"/>
    <w:rsid w:val="001D061A"/>
  </w:style>
  <w:style w:type="character" w:customStyle="1" w:styleId="animating">
    <w:name w:val="animating"/>
    <w:basedOn w:val="DefaultParagraphFont"/>
    <w:rsid w:val="001D061A"/>
  </w:style>
  <w:style w:type="paragraph" w:customStyle="1" w:styleId="animating1">
    <w:name w:val="animating1"/>
    <w:basedOn w:val="Normal"/>
    <w:rsid w:val="001D06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supsub">
    <w:name w:val="msupsub"/>
    <w:basedOn w:val="DefaultParagraphFont"/>
    <w:rsid w:val="001D061A"/>
  </w:style>
  <w:style w:type="character" w:customStyle="1" w:styleId="mpunct">
    <w:name w:val="mpunct"/>
    <w:basedOn w:val="DefaultParagraphFont"/>
    <w:rsid w:val="001D061A"/>
  </w:style>
  <w:style w:type="paragraph" w:customStyle="1" w:styleId="FirstParagraph">
    <w:name w:val="First Paragraph"/>
    <w:basedOn w:val="BodyText"/>
    <w:next w:val="BodyText"/>
    <w:qFormat/>
    <w:rsid w:val="00E23AD9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41758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7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3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08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47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089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824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5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7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548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771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9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3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075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162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103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2F17CDD-217A-4FCC-A74B-C710A12C1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3</Pages>
  <Words>2090</Words>
  <Characters>11915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97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Oscar Mwangi</cp:lastModifiedBy>
  <cp:revision>18</cp:revision>
  <dcterms:created xsi:type="dcterms:W3CDTF">2013-12-23T23:15:00Z</dcterms:created>
  <dcterms:modified xsi:type="dcterms:W3CDTF">2025-07-11T08:22:00Z</dcterms:modified>
  <cp:category/>
</cp:coreProperties>
</file>